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1D68B6F3" w:rsidR="00CD4290" w:rsidRPr="00172C94" w:rsidRDefault="00A43E3A" w:rsidP="00172C94">
      <w:pPr>
        <w:rPr>
          <w:sz w:val="48"/>
          <w:szCs w:val="48"/>
          <w:lang w:val="en-US"/>
        </w:rPr>
      </w:pPr>
      <w:r w:rsidRPr="00172C94">
        <w:rPr>
          <w:sz w:val="36"/>
          <w:szCs w:val="48"/>
          <w:lang w:val="en-US"/>
        </w:rPr>
        <w:t xml:space="preserve">Project Plan &amp; </w:t>
      </w:r>
      <w:r w:rsidR="00B178BB"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1CAF9F5A" w:rsidR="00CD4290" w:rsidRPr="00BB1C33" w:rsidRDefault="00B178BB" w:rsidP="00CD4290">
      <w:pPr>
        <w:ind w:left="2977" w:hanging="2977"/>
      </w:pPr>
      <w:r w:rsidRPr="00BB1C33">
        <w:t>Costumer</w:t>
      </w:r>
      <w:r w:rsidR="00CD4290" w:rsidRPr="00BB1C33">
        <w:t>:</w:t>
      </w:r>
      <w:r w:rsidR="00CD4290" w:rsidRPr="00BB1C33">
        <w:tab/>
      </w:r>
      <w:r w:rsidR="00172C94" w:rsidRPr="00BB1C33">
        <w:t>Herr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r w:rsidRPr="00B178BB">
        <w:t xml:space="preserve">project </w:t>
      </w:r>
      <w:r>
        <w:t>m</w:t>
      </w:r>
      <w:r w:rsidRPr="00B178BB">
        <w:t>anager</w:t>
      </w:r>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Project team members</w:t>
      </w:r>
      <w:r w:rsidR="00CD4290">
        <w:t>:</w:t>
      </w:r>
      <w:r w:rsidR="00CD4290">
        <w:tab/>
      </w:r>
      <w:r w:rsidR="008B653C">
        <w:t xml:space="preserve">Hörber Niclas, </w:t>
      </w:r>
      <w:r>
        <w:t>Huber Niklas, Daniel Zichler,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627F2376" w:rsidR="00CD4290" w:rsidRDefault="00CD4290" w:rsidP="00CD4290">
      <w:pPr>
        <w:ind w:left="2977" w:hanging="2977"/>
      </w:pPr>
      <w:r>
        <w:t>Version:</w:t>
      </w:r>
      <w:r>
        <w:tab/>
      </w:r>
      <w:r w:rsidR="00B178BB">
        <w:t>BC</w:t>
      </w:r>
      <w:r>
        <w:t xml:space="preserve"> </w:t>
      </w:r>
      <w:r w:rsidR="00660030">
        <w:t>1</w:t>
      </w:r>
      <w:r>
        <w:t>.</w:t>
      </w:r>
      <w:r w:rsidR="00B178BB">
        <w:t>0</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7E7C79">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r w:rsidRPr="001763A8">
        <w:rPr>
          <w:b/>
          <w:bCs/>
        </w:rPr>
        <w:t>Confidential</w:t>
      </w:r>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2F132DBA" w14:textId="4A04B75D" w:rsidR="007E7C79"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5544219" w:history="1">
        <w:r w:rsidR="007E7C79" w:rsidRPr="00105CA4">
          <w:rPr>
            <w:rStyle w:val="Hyperlink"/>
          </w:rPr>
          <w:t>1</w:t>
        </w:r>
        <w:r w:rsidR="007E7C79">
          <w:rPr>
            <w:rFonts w:asciiTheme="minorHAnsi" w:eastAsiaTheme="minorEastAsia" w:hAnsiTheme="minorHAnsi" w:cstheme="minorBidi"/>
            <w:sz w:val="22"/>
            <w:szCs w:val="22"/>
          </w:rPr>
          <w:tab/>
        </w:r>
        <w:r w:rsidR="007E7C79" w:rsidRPr="00105CA4">
          <w:rPr>
            <w:rStyle w:val="Hyperlink"/>
          </w:rPr>
          <w:t>List of changes</w:t>
        </w:r>
        <w:r w:rsidR="007E7C79">
          <w:rPr>
            <w:webHidden/>
          </w:rPr>
          <w:tab/>
        </w:r>
        <w:r w:rsidR="007E7C79">
          <w:rPr>
            <w:webHidden/>
          </w:rPr>
          <w:fldChar w:fldCharType="begin"/>
        </w:r>
        <w:r w:rsidR="007E7C79">
          <w:rPr>
            <w:webHidden/>
          </w:rPr>
          <w:instrText xml:space="preserve"> PAGEREF _Toc55544219 \h </w:instrText>
        </w:r>
        <w:r w:rsidR="007E7C79">
          <w:rPr>
            <w:webHidden/>
          </w:rPr>
        </w:r>
        <w:r w:rsidR="007E7C79">
          <w:rPr>
            <w:webHidden/>
          </w:rPr>
          <w:fldChar w:fldCharType="separate"/>
        </w:r>
        <w:r w:rsidR="007E7C79">
          <w:rPr>
            <w:webHidden/>
          </w:rPr>
          <w:t>3</w:t>
        </w:r>
        <w:r w:rsidR="007E7C79">
          <w:rPr>
            <w:webHidden/>
          </w:rPr>
          <w:fldChar w:fldCharType="end"/>
        </w:r>
      </w:hyperlink>
    </w:p>
    <w:p w14:paraId="0DCE12B6" w14:textId="0BC71EC5" w:rsidR="007E7C79" w:rsidRDefault="007E7C79">
      <w:pPr>
        <w:pStyle w:val="Verzeichnis1"/>
        <w:rPr>
          <w:rFonts w:asciiTheme="minorHAnsi" w:eastAsiaTheme="minorEastAsia" w:hAnsiTheme="minorHAnsi" w:cstheme="minorBidi"/>
          <w:sz w:val="22"/>
          <w:szCs w:val="22"/>
        </w:rPr>
      </w:pPr>
      <w:hyperlink w:anchor="_Toc55544220" w:history="1">
        <w:r w:rsidRPr="00105CA4">
          <w:rPr>
            <w:rStyle w:val="Hyperlink"/>
          </w:rPr>
          <w:t>2</w:t>
        </w:r>
        <w:r>
          <w:rPr>
            <w:rFonts w:asciiTheme="minorHAnsi" w:eastAsiaTheme="minorEastAsia" w:hAnsiTheme="minorHAnsi" w:cstheme="minorBidi"/>
            <w:sz w:val="22"/>
            <w:szCs w:val="22"/>
          </w:rPr>
          <w:tab/>
        </w:r>
        <w:r w:rsidRPr="00105CA4">
          <w:rPr>
            <w:rStyle w:val="Hyperlink"/>
          </w:rPr>
          <w:t>Project assignment</w:t>
        </w:r>
        <w:r>
          <w:rPr>
            <w:webHidden/>
          </w:rPr>
          <w:tab/>
        </w:r>
        <w:r>
          <w:rPr>
            <w:webHidden/>
          </w:rPr>
          <w:fldChar w:fldCharType="begin"/>
        </w:r>
        <w:r>
          <w:rPr>
            <w:webHidden/>
          </w:rPr>
          <w:instrText xml:space="preserve"> PAGEREF _Toc55544220 \h </w:instrText>
        </w:r>
        <w:r>
          <w:rPr>
            <w:webHidden/>
          </w:rPr>
        </w:r>
        <w:r>
          <w:rPr>
            <w:webHidden/>
          </w:rPr>
          <w:fldChar w:fldCharType="separate"/>
        </w:r>
        <w:r>
          <w:rPr>
            <w:webHidden/>
          </w:rPr>
          <w:t>3</w:t>
        </w:r>
        <w:r>
          <w:rPr>
            <w:webHidden/>
          </w:rPr>
          <w:fldChar w:fldCharType="end"/>
        </w:r>
      </w:hyperlink>
    </w:p>
    <w:p w14:paraId="35B0974D" w14:textId="4EBB041F" w:rsidR="007E7C79" w:rsidRDefault="007E7C79">
      <w:pPr>
        <w:pStyle w:val="Verzeichnis1"/>
        <w:rPr>
          <w:rFonts w:asciiTheme="minorHAnsi" w:eastAsiaTheme="minorEastAsia" w:hAnsiTheme="minorHAnsi" w:cstheme="minorBidi"/>
          <w:sz w:val="22"/>
          <w:szCs w:val="22"/>
        </w:rPr>
      </w:pPr>
      <w:hyperlink w:anchor="_Toc55544221" w:history="1">
        <w:r w:rsidRPr="00105CA4">
          <w:rPr>
            <w:rStyle w:val="Hyperlink"/>
          </w:rPr>
          <w:t>3</w:t>
        </w:r>
        <w:r>
          <w:rPr>
            <w:rFonts w:asciiTheme="minorHAnsi" w:eastAsiaTheme="minorEastAsia" w:hAnsiTheme="minorHAnsi" w:cstheme="minorBidi"/>
            <w:sz w:val="22"/>
            <w:szCs w:val="22"/>
          </w:rPr>
          <w:tab/>
        </w:r>
        <w:r w:rsidRPr="00105CA4">
          <w:rPr>
            <w:rStyle w:val="Hyperlink"/>
          </w:rPr>
          <w:t>Project-Goal-Plan</w:t>
        </w:r>
        <w:r>
          <w:rPr>
            <w:webHidden/>
          </w:rPr>
          <w:tab/>
        </w:r>
        <w:r>
          <w:rPr>
            <w:webHidden/>
          </w:rPr>
          <w:fldChar w:fldCharType="begin"/>
        </w:r>
        <w:r>
          <w:rPr>
            <w:webHidden/>
          </w:rPr>
          <w:instrText xml:space="preserve"> PAGEREF _Toc55544221 \h </w:instrText>
        </w:r>
        <w:r>
          <w:rPr>
            <w:webHidden/>
          </w:rPr>
        </w:r>
        <w:r>
          <w:rPr>
            <w:webHidden/>
          </w:rPr>
          <w:fldChar w:fldCharType="separate"/>
        </w:r>
        <w:r>
          <w:rPr>
            <w:webHidden/>
          </w:rPr>
          <w:t>4</w:t>
        </w:r>
        <w:r>
          <w:rPr>
            <w:webHidden/>
          </w:rPr>
          <w:fldChar w:fldCharType="end"/>
        </w:r>
      </w:hyperlink>
    </w:p>
    <w:p w14:paraId="52A92DE1" w14:textId="34F66347" w:rsidR="007E7C79" w:rsidRDefault="007E7C79">
      <w:pPr>
        <w:pStyle w:val="Verzeichnis1"/>
        <w:rPr>
          <w:rFonts w:asciiTheme="minorHAnsi" w:eastAsiaTheme="minorEastAsia" w:hAnsiTheme="minorHAnsi" w:cstheme="minorBidi"/>
          <w:sz w:val="22"/>
          <w:szCs w:val="22"/>
        </w:rPr>
      </w:pPr>
      <w:hyperlink w:anchor="_Toc55544222" w:history="1">
        <w:r w:rsidRPr="00105CA4">
          <w:rPr>
            <w:rStyle w:val="Hyperlink"/>
          </w:rPr>
          <w:t>4</w:t>
        </w:r>
        <w:r>
          <w:rPr>
            <w:rFonts w:asciiTheme="minorHAnsi" w:eastAsiaTheme="minorEastAsia" w:hAnsiTheme="minorHAnsi" w:cstheme="minorBidi"/>
            <w:sz w:val="22"/>
            <w:szCs w:val="22"/>
          </w:rPr>
          <w:tab/>
        </w:r>
        <w:r w:rsidRPr="00105CA4">
          <w:rPr>
            <w:rStyle w:val="Hyperlink"/>
          </w:rPr>
          <w:t>Work package specification</w:t>
        </w:r>
        <w:r>
          <w:rPr>
            <w:webHidden/>
          </w:rPr>
          <w:tab/>
        </w:r>
        <w:r>
          <w:rPr>
            <w:webHidden/>
          </w:rPr>
          <w:fldChar w:fldCharType="begin"/>
        </w:r>
        <w:r>
          <w:rPr>
            <w:webHidden/>
          </w:rPr>
          <w:instrText xml:space="preserve"> PAGEREF _Toc55544222 \h </w:instrText>
        </w:r>
        <w:r>
          <w:rPr>
            <w:webHidden/>
          </w:rPr>
        </w:r>
        <w:r>
          <w:rPr>
            <w:webHidden/>
          </w:rPr>
          <w:fldChar w:fldCharType="separate"/>
        </w:r>
        <w:r>
          <w:rPr>
            <w:webHidden/>
          </w:rPr>
          <w:t>5</w:t>
        </w:r>
        <w:r>
          <w:rPr>
            <w:webHidden/>
          </w:rPr>
          <w:fldChar w:fldCharType="end"/>
        </w:r>
      </w:hyperlink>
    </w:p>
    <w:p w14:paraId="3F51E076" w14:textId="6C641EA5" w:rsidR="007E7C79" w:rsidRDefault="007E7C79">
      <w:pPr>
        <w:pStyle w:val="Verzeichnis1"/>
        <w:rPr>
          <w:rFonts w:asciiTheme="minorHAnsi" w:eastAsiaTheme="minorEastAsia" w:hAnsiTheme="minorHAnsi" w:cstheme="minorBidi"/>
          <w:sz w:val="22"/>
          <w:szCs w:val="22"/>
        </w:rPr>
      </w:pPr>
      <w:hyperlink w:anchor="_Toc55544223" w:history="1">
        <w:r w:rsidRPr="00105CA4">
          <w:rPr>
            <w:rStyle w:val="Hyperlink"/>
          </w:rPr>
          <w:t>5</w:t>
        </w:r>
        <w:r>
          <w:rPr>
            <w:rFonts w:asciiTheme="minorHAnsi" w:eastAsiaTheme="minorEastAsia" w:hAnsiTheme="minorHAnsi" w:cstheme="minorBidi"/>
            <w:sz w:val="22"/>
            <w:szCs w:val="22"/>
          </w:rPr>
          <w:tab/>
        </w:r>
        <w:r w:rsidRPr="00105CA4">
          <w:rPr>
            <w:rStyle w:val="Hyperlink"/>
          </w:rPr>
          <w:t>Projektorganisation</w:t>
        </w:r>
        <w:r>
          <w:rPr>
            <w:webHidden/>
          </w:rPr>
          <w:tab/>
        </w:r>
        <w:r>
          <w:rPr>
            <w:webHidden/>
          </w:rPr>
          <w:fldChar w:fldCharType="begin"/>
        </w:r>
        <w:r>
          <w:rPr>
            <w:webHidden/>
          </w:rPr>
          <w:instrText xml:space="preserve"> PAGEREF _Toc55544223 \h </w:instrText>
        </w:r>
        <w:r>
          <w:rPr>
            <w:webHidden/>
          </w:rPr>
        </w:r>
        <w:r>
          <w:rPr>
            <w:webHidden/>
          </w:rPr>
          <w:fldChar w:fldCharType="separate"/>
        </w:r>
        <w:r>
          <w:rPr>
            <w:webHidden/>
          </w:rPr>
          <w:t>6</w:t>
        </w:r>
        <w:r>
          <w:rPr>
            <w:webHidden/>
          </w:rPr>
          <w:fldChar w:fldCharType="end"/>
        </w:r>
      </w:hyperlink>
    </w:p>
    <w:p w14:paraId="431CF2E6" w14:textId="54483446" w:rsidR="007E7C79" w:rsidRDefault="007E7C79">
      <w:pPr>
        <w:pStyle w:val="Verzeichnis1"/>
        <w:rPr>
          <w:rFonts w:asciiTheme="minorHAnsi" w:eastAsiaTheme="minorEastAsia" w:hAnsiTheme="minorHAnsi" w:cstheme="minorBidi"/>
          <w:sz w:val="22"/>
          <w:szCs w:val="22"/>
        </w:rPr>
      </w:pPr>
      <w:hyperlink w:anchor="_Toc55544224" w:history="1">
        <w:r w:rsidRPr="00105CA4">
          <w:rPr>
            <w:rStyle w:val="Hyperlink"/>
          </w:rPr>
          <w:t>6</w:t>
        </w:r>
        <w:r>
          <w:rPr>
            <w:rFonts w:asciiTheme="minorHAnsi" w:eastAsiaTheme="minorEastAsia" w:hAnsiTheme="minorHAnsi" w:cstheme="minorBidi"/>
            <w:sz w:val="22"/>
            <w:szCs w:val="22"/>
          </w:rPr>
          <w:tab/>
        </w:r>
        <w:r w:rsidRPr="00105CA4">
          <w:rPr>
            <w:rStyle w:val="Hyperlink"/>
          </w:rPr>
          <w:t>Projektstrukturplan (PSP)</w:t>
        </w:r>
        <w:r>
          <w:rPr>
            <w:webHidden/>
          </w:rPr>
          <w:tab/>
        </w:r>
        <w:r>
          <w:rPr>
            <w:webHidden/>
          </w:rPr>
          <w:fldChar w:fldCharType="begin"/>
        </w:r>
        <w:r>
          <w:rPr>
            <w:webHidden/>
          </w:rPr>
          <w:instrText xml:space="preserve"> PAGEREF _Toc55544224 \h </w:instrText>
        </w:r>
        <w:r>
          <w:rPr>
            <w:webHidden/>
          </w:rPr>
        </w:r>
        <w:r>
          <w:rPr>
            <w:webHidden/>
          </w:rPr>
          <w:fldChar w:fldCharType="separate"/>
        </w:r>
        <w:r>
          <w:rPr>
            <w:webHidden/>
          </w:rPr>
          <w:t>7</w:t>
        </w:r>
        <w:r>
          <w:rPr>
            <w:webHidden/>
          </w:rPr>
          <w:fldChar w:fldCharType="end"/>
        </w:r>
      </w:hyperlink>
    </w:p>
    <w:p w14:paraId="489F27D6" w14:textId="6B2278C5" w:rsidR="007E7C79" w:rsidRDefault="007E7C79">
      <w:pPr>
        <w:pStyle w:val="Verzeichnis1"/>
        <w:rPr>
          <w:rFonts w:asciiTheme="minorHAnsi" w:eastAsiaTheme="minorEastAsia" w:hAnsiTheme="minorHAnsi" w:cstheme="minorBidi"/>
          <w:sz w:val="22"/>
          <w:szCs w:val="22"/>
        </w:rPr>
      </w:pPr>
      <w:hyperlink w:anchor="_Toc55544225" w:history="1">
        <w:r w:rsidRPr="00105CA4">
          <w:rPr>
            <w:rStyle w:val="Hyperlink"/>
          </w:rPr>
          <w:t>7</w:t>
        </w:r>
        <w:r>
          <w:rPr>
            <w:rFonts w:asciiTheme="minorHAnsi" w:eastAsiaTheme="minorEastAsia" w:hAnsiTheme="minorHAnsi" w:cstheme="minorBidi"/>
            <w:sz w:val="22"/>
            <w:szCs w:val="22"/>
          </w:rPr>
          <w:tab/>
        </w:r>
        <w:r w:rsidRPr="00105CA4">
          <w:rPr>
            <w:rStyle w:val="Hyperlink"/>
          </w:rPr>
          <w:t>Gantt-Chart</w:t>
        </w:r>
        <w:r>
          <w:rPr>
            <w:webHidden/>
          </w:rPr>
          <w:tab/>
        </w:r>
        <w:r>
          <w:rPr>
            <w:webHidden/>
          </w:rPr>
          <w:fldChar w:fldCharType="begin"/>
        </w:r>
        <w:r>
          <w:rPr>
            <w:webHidden/>
          </w:rPr>
          <w:instrText xml:space="preserve"> PAGEREF _Toc55544225 \h </w:instrText>
        </w:r>
        <w:r>
          <w:rPr>
            <w:webHidden/>
          </w:rPr>
        </w:r>
        <w:r>
          <w:rPr>
            <w:webHidden/>
          </w:rPr>
          <w:fldChar w:fldCharType="separate"/>
        </w:r>
        <w:r>
          <w:rPr>
            <w:webHidden/>
          </w:rPr>
          <w:t>8</w:t>
        </w:r>
        <w:r>
          <w:rPr>
            <w:webHidden/>
          </w:rPr>
          <w:fldChar w:fldCharType="end"/>
        </w:r>
      </w:hyperlink>
    </w:p>
    <w:p w14:paraId="1CC8251F" w14:textId="539DBE75" w:rsidR="007E7C79" w:rsidRDefault="007E7C79">
      <w:pPr>
        <w:pStyle w:val="Verzeichnis1"/>
        <w:rPr>
          <w:rFonts w:asciiTheme="minorHAnsi" w:eastAsiaTheme="minorEastAsia" w:hAnsiTheme="minorHAnsi" w:cstheme="minorBidi"/>
          <w:sz w:val="22"/>
          <w:szCs w:val="22"/>
        </w:rPr>
      </w:pPr>
      <w:hyperlink w:anchor="_Toc55544226" w:history="1">
        <w:r w:rsidRPr="00105CA4">
          <w:rPr>
            <w:rStyle w:val="Hyperlink"/>
          </w:rPr>
          <w:t>8</w:t>
        </w:r>
        <w:r>
          <w:rPr>
            <w:rFonts w:asciiTheme="minorHAnsi" w:eastAsiaTheme="minorEastAsia" w:hAnsiTheme="minorHAnsi" w:cstheme="minorBidi"/>
            <w:sz w:val="22"/>
            <w:szCs w:val="22"/>
          </w:rPr>
          <w:tab/>
        </w:r>
        <w:r w:rsidRPr="00105CA4">
          <w:rPr>
            <w:rStyle w:val="Hyperlink"/>
          </w:rPr>
          <w:t>Risks</w:t>
        </w:r>
        <w:r>
          <w:rPr>
            <w:webHidden/>
          </w:rPr>
          <w:tab/>
        </w:r>
        <w:r>
          <w:rPr>
            <w:webHidden/>
          </w:rPr>
          <w:fldChar w:fldCharType="begin"/>
        </w:r>
        <w:r>
          <w:rPr>
            <w:webHidden/>
          </w:rPr>
          <w:instrText xml:space="preserve"> PAGEREF _Toc55544226 \h </w:instrText>
        </w:r>
        <w:r>
          <w:rPr>
            <w:webHidden/>
          </w:rPr>
        </w:r>
        <w:r>
          <w:rPr>
            <w:webHidden/>
          </w:rPr>
          <w:fldChar w:fldCharType="separate"/>
        </w:r>
        <w:r>
          <w:rPr>
            <w:webHidden/>
          </w:rPr>
          <w:t>9</w:t>
        </w:r>
        <w:r>
          <w:rPr>
            <w:webHidden/>
          </w:rPr>
          <w:fldChar w:fldCharType="end"/>
        </w:r>
      </w:hyperlink>
    </w:p>
    <w:p w14:paraId="4544CAB6" w14:textId="7E03E747" w:rsidR="007E7C79" w:rsidRDefault="007E7C79">
      <w:pPr>
        <w:pStyle w:val="Verzeichnis1"/>
        <w:rPr>
          <w:rFonts w:asciiTheme="minorHAnsi" w:eastAsiaTheme="minorEastAsia" w:hAnsiTheme="minorHAnsi" w:cstheme="minorBidi"/>
          <w:sz w:val="22"/>
          <w:szCs w:val="22"/>
        </w:rPr>
      </w:pPr>
      <w:hyperlink w:anchor="_Toc55544227" w:history="1">
        <w:r w:rsidRPr="00105CA4">
          <w:rPr>
            <w:rStyle w:val="Hyperlink"/>
          </w:rPr>
          <w:t>9</w:t>
        </w:r>
        <w:r>
          <w:rPr>
            <w:rFonts w:asciiTheme="minorHAnsi" w:eastAsiaTheme="minorEastAsia" w:hAnsiTheme="minorHAnsi" w:cstheme="minorBidi"/>
            <w:sz w:val="22"/>
            <w:szCs w:val="22"/>
          </w:rPr>
          <w:tab/>
        </w:r>
        <w:r w:rsidRPr="00105CA4">
          <w:rPr>
            <w:rStyle w:val="Hyperlink"/>
          </w:rPr>
          <w:t>Business Case</w:t>
        </w:r>
        <w:r>
          <w:rPr>
            <w:webHidden/>
          </w:rPr>
          <w:tab/>
        </w:r>
        <w:r>
          <w:rPr>
            <w:webHidden/>
          </w:rPr>
          <w:fldChar w:fldCharType="begin"/>
        </w:r>
        <w:r>
          <w:rPr>
            <w:webHidden/>
          </w:rPr>
          <w:instrText xml:space="preserve"> PAGEREF _Toc55544227 \h </w:instrText>
        </w:r>
        <w:r>
          <w:rPr>
            <w:webHidden/>
          </w:rPr>
        </w:r>
        <w:r>
          <w:rPr>
            <w:webHidden/>
          </w:rPr>
          <w:fldChar w:fldCharType="separate"/>
        </w:r>
        <w:r>
          <w:rPr>
            <w:webHidden/>
          </w:rPr>
          <w:t>10</w:t>
        </w:r>
        <w:r>
          <w:rPr>
            <w:webHidden/>
          </w:rPr>
          <w:fldChar w:fldCharType="end"/>
        </w:r>
      </w:hyperlink>
    </w:p>
    <w:p w14:paraId="7B2187A6" w14:textId="4C063797" w:rsidR="007E7C79" w:rsidRDefault="007E7C79">
      <w:pPr>
        <w:pStyle w:val="Verzeichnis2"/>
        <w:tabs>
          <w:tab w:val="left" w:pos="800"/>
          <w:tab w:val="right" w:leader="dot" w:pos="9060"/>
        </w:tabs>
        <w:rPr>
          <w:rFonts w:asciiTheme="minorHAnsi" w:eastAsiaTheme="minorEastAsia" w:hAnsiTheme="minorHAnsi" w:cstheme="minorBidi"/>
          <w:noProof/>
          <w:sz w:val="22"/>
          <w:szCs w:val="22"/>
        </w:rPr>
      </w:pPr>
      <w:hyperlink w:anchor="_Toc55544228" w:history="1">
        <w:r w:rsidRPr="00105CA4">
          <w:rPr>
            <w:rStyle w:val="Hyperlink"/>
            <w:noProof/>
          </w:rPr>
          <w:t>9.1</w:t>
        </w:r>
        <w:r>
          <w:rPr>
            <w:rFonts w:asciiTheme="minorHAnsi" w:eastAsiaTheme="minorEastAsia" w:hAnsiTheme="minorHAnsi" w:cstheme="minorBidi"/>
            <w:noProof/>
            <w:sz w:val="22"/>
            <w:szCs w:val="22"/>
          </w:rPr>
          <w:tab/>
        </w:r>
        <w:r w:rsidRPr="00105CA4">
          <w:rPr>
            <w:rStyle w:val="Hyperlink"/>
            <w:noProof/>
          </w:rPr>
          <w:t>Projektkosten</w:t>
        </w:r>
        <w:r>
          <w:rPr>
            <w:noProof/>
            <w:webHidden/>
          </w:rPr>
          <w:tab/>
        </w:r>
        <w:r>
          <w:rPr>
            <w:noProof/>
            <w:webHidden/>
          </w:rPr>
          <w:fldChar w:fldCharType="begin"/>
        </w:r>
        <w:r>
          <w:rPr>
            <w:noProof/>
            <w:webHidden/>
          </w:rPr>
          <w:instrText xml:space="preserve"> PAGEREF _Toc55544228 \h </w:instrText>
        </w:r>
        <w:r>
          <w:rPr>
            <w:noProof/>
            <w:webHidden/>
          </w:rPr>
        </w:r>
        <w:r>
          <w:rPr>
            <w:noProof/>
            <w:webHidden/>
          </w:rPr>
          <w:fldChar w:fldCharType="separate"/>
        </w:r>
        <w:r>
          <w:rPr>
            <w:noProof/>
            <w:webHidden/>
          </w:rPr>
          <w:t>10</w:t>
        </w:r>
        <w:r>
          <w:rPr>
            <w:noProof/>
            <w:webHidden/>
          </w:rPr>
          <w:fldChar w:fldCharType="end"/>
        </w:r>
      </w:hyperlink>
    </w:p>
    <w:p w14:paraId="505DDBD9" w14:textId="2A7C4056" w:rsidR="007E7C79" w:rsidRDefault="007E7C79">
      <w:pPr>
        <w:pStyle w:val="Verzeichnis2"/>
        <w:tabs>
          <w:tab w:val="left" w:pos="800"/>
          <w:tab w:val="right" w:leader="dot" w:pos="9060"/>
        </w:tabs>
        <w:rPr>
          <w:rFonts w:asciiTheme="minorHAnsi" w:eastAsiaTheme="minorEastAsia" w:hAnsiTheme="minorHAnsi" w:cstheme="minorBidi"/>
          <w:noProof/>
          <w:sz w:val="22"/>
          <w:szCs w:val="22"/>
        </w:rPr>
      </w:pPr>
      <w:hyperlink w:anchor="_Toc55544229" w:history="1">
        <w:r w:rsidRPr="00105CA4">
          <w:rPr>
            <w:rStyle w:val="Hyperlink"/>
            <w:noProof/>
          </w:rPr>
          <w:t>9.2</w:t>
        </w:r>
        <w:r>
          <w:rPr>
            <w:rFonts w:asciiTheme="minorHAnsi" w:eastAsiaTheme="minorEastAsia" w:hAnsiTheme="minorHAnsi" w:cstheme="minorBidi"/>
            <w:noProof/>
            <w:sz w:val="22"/>
            <w:szCs w:val="22"/>
          </w:rPr>
          <w:tab/>
        </w:r>
        <w:r w:rsidRPr="00105CA4">
          <w:rPr>
            <w:rStyle w:val="Hyperlink"/>
            <w:noProof/>
          </w:rPr>
          <w:t>Finales Angebot</w:t>
        </w:r>
        <w:r>
          <w:rPr>
            <w:noProof/>
            <w:webHidden/>
          </w:rPr>
          <w:tab/>
        </w:r>
        <w:r>
          <w:rPr>
            <w:noProof/>
            <w:webHidden/>
          </w:rPr>
          <w:fldChar w:fldCharType="begin"/>
        </w:r>
        <w:r>
          <w:rPr>
            <w:noProof/>
            <w:webHidden/>
          </w:rPr>
          <w:instrText xml:space="preserve"> PAGEREF _Toc55544229 \h </w:instrText>
        </w:r>
        <w:r>
          <w:rPr>
            <w:noProof/>
            <w:webHidden/>
          </w:rPr>
        </w:r>
        <w:r>
          <w:rPr>
            <w:noProof/>
            <w:webHidden/>
          </w:rPr>
          <w:fldChar w:fldCharType="separate"/>
        </w:r>
        <w:r>
          <w:rPr>
            <w:noProof/>
            <w:webHidden/>
          </w:rPr>
          <w:t>10</w:t>
        </w:r>
        <w:r>
          <w:rPr>
            <w:noProof/>
            <w:webHidden/>
          </w:rPr>
          <w:fldChar w:fldCharType="end"/>
        </w:r>
      </w:hyperlink>
    </w:p>
    <w:p w14:paraId="10481898" w14:textId="3BC7E714"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5544219"/>
      <w:r w:rsidR="00B178BB">
        <w:lastRenderedPageBreak/>
        <w:t>List of changes</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48CB3EE2" w:rsidR="00824277" w:rsidRDefault="00824277" w:rsidP="00BD7BC3">
            <w:pPr>
              <w:spacing w:before="60" w:after="60"/>
            </w:pPr>
            <w:r>
              <w:t xml:space="preserve">Beendigung </w:t>
            </w:r>
          </w:p>
        </w:tc>
        <w:tc>
          <w:tcPr>
            <w:tcW w:w="1694" w:type="dxa"/>
          </w:tcPr>
          <w:p w14:paraId="1039A79D" w14:textId="4D9756BB" w:rsidR="00824277" w:rsidRDefault="00824277" w:rsidP="00824277">
            <w:pPr>
              <w:spacing w:before="60" w:after="60"/>
              <w:jc w:val="center"/>
            </w:pPr>
            <w:r>
              <w:t>Niclas Hörber</w:t>
            </w:r>
          </w:p>
        </w:tc>
      </w:tr>
    </w:tbl>
    <w:p w14:paraId="7C3E40A1" w14:textId="77777777" w:rsidR="00CD4290" w:rsidRDefault="00CD4290" w:rsidP="00CD4290"/>
    <w:p w14:paraId="7B42634F" w14:textId="77777777" w:rsidR="00CD4290" w:rsidRPr="005B3FA1" w:rsidRDefault="00CD4290" w:rsidP="00CD4290"/>
    <w:p w14:paraId="3CE8D399" w14:textId="02D3B011" w:rsidR="00CD4290" w:rsidRDefault="00B178BB" w:rsidP="00312F5B">
      <w:pPr>
        <w:pStyle w:val="berschrift1"/>
      </w:pPr>
      <w:bookmarkStart w:id="1" w:name="_Toc55544220"/>
      <w:r>
        <w:t>Project assignment</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Project assignment</w:t>
            </w:r>
          </w:p>
        </w:tc>
      </w:tr>
      <w:tr w:rsidR="00B178BB" w:rsidRPr="007E7C79"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The goal of this project is to develop a Server farm which supports the testing of OPC UA Clients. The Server farm should provide multiple virtual OPC UA Server via Network. These virtual OPC UA Server profiles should be parameterizable via an AutomationML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r>
              <w:t>Costumer</w:t>
            </w:r>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CD4290" w14:paraId="4425CAE1" w14:textId="77777777" w:rsidTr="00B178BB">
        <w:tc>
          <w:tcPr>
            <w:tcW w:w="4530" w:type="dxa"/>
          </w:tcPr>
          <w:p w14:paraId="61026838" w14:textId="39A8B5FC" w:rsidR="005A78CE" w:rsidRDefault="005A78CE" w:rsidP="005A78CE">
            <w:pPr>
              <w:spacing w:before="60" w:after="60"/>
            </w:pPr>
            <w:r w:rsidRPr="00B178BB">
              <w:t>Project team members</w:t>
            </w:r>
            <w:r>
              <w:t>:</w:t>
            </w:r>
          </w:p>
          <w:p w14:paraId="6FB89365" w14:textId="742D2AA7" w:rsidR="005A78CE" w:rsidRDefault="005A78CE" w:rsidP="00CD4290">
            <w:pPr>
              <w:numPr>
                <w:ilvl w:val="0"/>
                <w:numId w:val="4"/>
              </w:numPr>
              <w:spacing w:before="60" w:after="60"/>
            </w:pPr>
            <w:r>
              <w:t xml:space="preserve">Hörber Niclas </w:t>
            </w:r>
            <w:r w:rsidR="00EB24D5">
              <w:t>(</w:t>
            </w:r>
            <w:r w:rsidR="00172C94">
              <w:t>Projektleiter</w:t>
            </w:r>
            <w:r w:rsidR="00EB24D5">
              <w:t>)</w:t>
            </w:r>
          </w:p>
          <w:p w14:paraId="4B110613" w14:textId="2CD2835F" w:rsidR="005A78CE" w:rsidRDefault="005A78CE" w:rsidP="00CD4290">
            <w:pPr>
              <w:numPr>
                <w:ilvl w:val="0"/>
                <w:numId w:val="4"/>
              </w:numPr>
              <w:spacing w:before="60" w:after="60"/>
            </w:pPr>
            <w:r>
              <w:t>Huber Niklas</w:t>
            </w:r>
            <w:r w:rsidR="00EB24D5">
              <w:t xml:space="preserve"> (Technischer Redakteur)</w:t>
            </w:r>
            <w:r>
              <w:t xml:space="preserve"> </w:t>
            </w:r>
          </w:p>
          <w:p w14:paraId="3E965BE5" w14:textId="66BDC4CB" w:rsidR="005A78CE" w:rsidRDefault="005A78CE" w:rsidP="00CD4290">
            <w:pPr>
              <w:numPr>
                <w:ilvl w:val="0"/>
                <w:numId w:val="4"/>
              </w:numPr>
              <w:spacing w:before="60" w:after="60"/>
            </w:pPr>
            <w:r>
              <w:t>Daniel Zichler</w:t>
            </w:r>
            <w:r w:rsidR="00EB24D5">
              <w:t xml:space="preserve"> (Testmanager)</w:t>
            </w:r>
          </w:p>
          <w:p w14:paraId="07646459" w14:textId="28E017E2" w:rsidR="005A78CE" w:rsidRDefault="005A78CE" w:rsidP="00CD4290">
            <w:pPr>
              <w:numPr>
                <w:ilvl w:val="0"/>
                <w:numId w:val="4"/>
              </w:numPr>
              <w:spacing w:before="60" w:after="60"/>
            </w:pPr>
            <w:r>
              <w:t xml:space="preserve">Nico Fischer </w:t>
            </w:r>
            <w:r w:rsidR="00EB24D5">
              <w:t>(Leitender Entwickler)</w:t>
            </w:r>
          </w:p>
          <w:p w14:paraId="57B4CA58" w14:textId="0AB79A93" w:rsidR="005A78CE" w:rsidRDefault="005A78CE" w:rsidP="00CD4290">
            <w:pPr>
              <w:numPr>
                <w:ilvl w:val="0"/>
                <w:numId w:val="4"/>
              </w:numPr>
              <w:spacing w:before="60" w:after="60"/>
            </w:pPr>
            <w:r>
              <w:t xml:space="preserve">Phillip Förster </w:t>
            </w:r>
            <w:r w:rsidR="00EB24D5">
              <w:t>(Entwickler)</w:t>
            </w:r>
          </w:p>
          <w:p w14:paraId="5C5C47AF" w14:textId="7D1A1502" w:rsidR="00CD4290" w:rsidRDefault="005A78CE" w:rsidP="00CD4290">
            <w:pPr>
              <w:numPr>
                <w:ilvl w:val="0"/>
                <w:numId w:val="4"/>
              </w:numPr>
              <w:spacing w:before="60" w:after="60"/>
            </w:pPr>
            <w:r>
              <w:t>Kay Knöpfle</w:t>
            </w:r>
            <w:r w:rsidR="00EB24D5">
              <w:t xml:space="preserve"> (Produktmanager)</w:t>
            </w:r>
          </w:p>
        </w:tc>
        <w:tc>
          <w:tcPr>
            <w:tcW w:w="4530" w:type="dxa"/>
          </w:tcPr>
          <w:p w14:paraId="2280B516" w14:textId="77777777" w:rsidR="00CD4290" w:rsidRDefault="00172C94" w:rsidP="00172C94">
            <w:pPr>
              <w:spacing w:before="60" w:after="60"/>
            </w:pPr>
            <w:r>
              <w:t>H</w:t>
            </w:r>
            <w:r w:rsidRPr="00172C94">
              <w:t>ourly rate</w:t>
            </w:r>
            <w:r>
              <w:t>:</w:t>
            </w:r>
          </w:p>
          <w:p w14:paraId="25294744" w14:textId="4DFFC4EC" w:rsidR="00172C94" w:rsidRDefault="00EB24D5" w:rsidP="00172C94">
            <w:pPr>
              <w:pStyle w:val="Listenabsatz"/>
              <w:numPr>
                <w:ilvl w:val="0"/>
                <w:numId w:val="32"/>
              </w:numPr>
              <w:spacing w:before="60" w:after="60"/>
            </w:pPr>
            <w:r>
              <w:t>93,00€ (Projektleiter)</w:t>
            </w:r>
          </w:p>
          <w:p w14:paraId="4AD400BB" w14:textId="5B46306F" w:rsidR="00EB24D5" w:rsidRDefault="00EB24D5" w:rsidP="00EB24D5">
            <w:pPr>
              <w:pStyle w:val="Listenabsatz"/>
              <w:numPr>
                <w:ilvl w:val="0"/>
                <w:numId w:val="32"/>
              </w:numPr>
              <w:spacing w:before="60" w:after="60"/>
            </w:pPr>
            <w:r>
              <w:t>69,00€ (Technischer Redakteur)</w:t>
            </w:r>
          </w:p>
          <w:p w14:paraId="1A674AE4" w14:textId="3F9AD03D" w:rsidR="00EB24D5" w:rsidRDefault="00EB24D5" w:rsidP="00EB24D5">
            <w:pPr>
              <w:pStyle w:val="Listenabsatz"/>
              <w:numPr>
                <w:ilvl w:val="0"/>
                <w:numId w:val="32"/>
              </w:numPr>
              <w:spacing w:before="60" w:after="60"/>
            </w:pPr>
            <w:r>
              <w:t>90,00€ (Testmanager)</w:t>
            </w:r>
          </w:p>
          <w:p w14:paraId="6A45B7FA" w14:textId="25E22D0F" w:rsidR="00EB24D5" w:rsidRDefault="00EB24D5" w:rsidP="00172C94">
            <w:pPr>
              <w:pStyle w:val="Listenabsatz"/>
              <w:numPr>
                <w:ilvl w:val="0"/>
                <w:numId w:val="32"/>
              </w:numPr>
              <w:spacing w:before="60" w:after="60"/>
            </w:pPr>
            <w:r>
              <w:t>88,00€ (Leitender Entwickler)</w:t>
            </w:r>
          </w:p>
          <w:p w14:paraId="60A11951" w14:textId="77777777" w:rsidR="00EB24D5" w:rsidRDefault="00EB24D5" w:rsidP="00172C94">
            <w:pPr>
              <w:pStyle w:val="Listenabsatz"/>
              <w:numPr>
                <w:ilvl w:val="0"/>
                <w:numId w:val="32"/>
              </w:numPr>
              <w:spacing w:before="60" w:after="60"/>
            </w:pPr>
            <w:r>
              <w:t>80,00€ (Entwickler)</w:t>
            </w:r>
          </w:p>
          <w:p w14:paraId="08956B51" w14:textId="77777777" w:rsidR="00EB24D5" w:rsidRDefault="00EB24D5" w:rsidP="00172C94">
            <w:pPr>
              <w:pStyle w:val="Listenabsatz"/>
              <w:numPr>
                <w:ilvl w:val="0"/>
                <w:numId w:val="32"/>
              </w:numPr>
              <w:spacing w:before="60" w:after="60"/>
            </w:pPr>
            <w:r>
              <w:t>95,00€ (Produktmanager)</w:t>
            </w:r>
          </w:p>
          <w:p w14:paraId="624D2232" w14:textId="2DB23EA6" w:rsidR="00EB24D5" w:rsidRDefault="00EB24D5" w:rsidP="00EB24D5">
            <w:pPr>
              <w:spacing w:before="60" w:after="60"/>
            </w:pPr>
            <w:r>
              <w:rPr>
                <w:sz w:val="13"/>
                <w:szCs w:val="18"/>
              </w:rPr>
              <w:t>(</w:t>
            </w:r>
            <w:r w:rsidRPr="00EB24D5">
              <w:rPr>
                <w:sz w:val="13"/>
                <w:szCs w:val="18"/>
              </w:rPr>
              <w:t>Quelle: FreelancerMap.de</w:t>
            </w:r>
            <w:r>
              <w:rPr>
                <w:sz w:val="13"/>
                <w:szCs w:val="18"/>
              </w:rPr>
              <w:t>)</w:t>
            </w:r>
          </w:p>
        </w:tc>
      </w:tr>
      <w:tr w:rsidR="00CD4290" w:rsidRPr="007E7C79" w14:paraId="338DC1C3" w14:textId="77777777" w:rsidTr="00B178BB">
        <w:tc>
          <w:tcPr>
            <w:tcW w:w="4530" w:type="dxa"/>
          </w:tcPr>
          <w:p w14:paraId="1A392C13" w14:textId="090E26E4" w:rsidR="00CD4290" w:rsidRDefault="005A78CE" w:rsidP="00EF6E2E">
            <w:pPr>
              <w:spacing w:before="60" w:after="60"/>
            </w:pPr>
            <w:r>
              <w:t>Main task</w:t>
            </w:r>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Project start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7E7C79" w14:paraId="675B18C7" w14:textId="77777777" w:rsidTr="00B178BB">
        <w:tc>
          <w:tcPr>
            <w:tcW w:w="4530" w:type="dxa"/>
          </w:tcPr>
          <w:p w14:paraId="0D377175" w14:textId="13B65657" w:rsidR="00CD4290" w:rsidRDefault="005A78CE" w:rsidP="00CD4290">
            <w:pPr>
              <w:spacing w:before="60" w:after="60"/>
            </w:pPr>
            <w:r w:rsidRPr="005A78CE">
              <w:t>Project costs</w:t>
            </w:r>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Project risks</w:t>
            </w:r>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3EB2144D" w:rsidR="00CD4290" w:rsidRPr="00BB1C33" w:rsidRDefault="00CD4290"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5544221"/>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4563"/>
        <w:gridCol w:w="2989"/>
      </w:tblGrid>
      <w:tr w:rsidR="00CD4290" w:rsidRPr="00C558AD" w14:paraId="46B50ADC" w14:textId="77777777" w:rsidTr="00156131">
        <w:trPr>
          <w:cantSplit/>
        </w:trPr>
        <w:tc>
          <w:tcPr>
            <w:tcW w:w="9060" w:type="dxa"/>
            <w:gridSpan w:val="3"/>
            <w:shd w:val="clear" w:color="auto" w:fill="8DB3E2"/>
          </w:tcPr>
          <w:p w14:paraId="63EAEDE3" w14:textId="75713360" w:rsidR="00CD4290" w:rsidRPr="00C558AD" w:rsidRDefault="0055755E" w:rsidP="00CD4290">
            <w:pPr>
              <w:spacing w:before="60" w:after="60"/>
              <w:jc w:val="center"/>
              <w:rPr>
                <w:b/>
                <w:bCs/>
              </w:rPr>
            </w:pPr>
            <w:r>
              <w:t>Project-Goal-Plan</w:t>
            </w:r>
          </w:p>
        </w:tc>
      </w:tr>
      <w:tr w:rsidR="00CD4290" w:rsidRPr="00C558AD" w14:paraId="4C4E2AC3" w14:textId="77777777" w:rsidTr="00156131">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4563"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2989" w:type="dxa"/>
            <w:shd w:val="clear" w:color="auto" w:fill="8DB3E2"/>
            <w:vAlign w:val="center"/>
          </w:tcPr>
          <w:p w14:paraId="3264C701" w14:textId="77777777" w:rsidR="004640DD" w:rsidRPr="004640DD" w:rsidRDefault="004640DD" w:rsidP="004640DD">
            <w:pPr>
              <w:spacing w:before="60" w:after="60"/>
              <w:jc w:val="center"/>
              <w:rPr>
                <w:b/>
                <w:bCs/>
              </w:rPr>
            </w:pPr>
            <w:r w:rsidRPr="004640DD">
              <w:rPr>
                <w:b/>
                <w:bCs/>
              </w:rPr>
              <w:t>Adapted goals</w:t>
            </w:r>
          </w:p>
          <w:p w14:paraId="7302C50B" w14:textId="5F333985" w:rsidR="00CD4290" w:rsidRPr="00C558AD" w:rsidRDefault="004640DD" w:rsidP="004640DD">
            <w:pPr>
              <w:spacing w:before="60" w:after="60"/>
              <w:jc w:val="center"/>
              <w:rPr>
                <w:b/>
                <w:bCs/>
              </w:rPr>
            </w:pPr>
            <w:r w:rsidRPr="004640DD">
              <w:rPr>
                <w:b/>
                <w:bCs/>
              </w:rPr>
              <w:t>by date</w:t>
            </w:r>
          </w:p>
        </w:tc>
      </w:tr>
      <w:tr w:rsidR="00CD4290" w14:paraId="63458D48" w14:textId="77777777" w:rsidTr="00156131">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4563"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The goal of this project is to develop a Server farm which supports the testing of OPC UA Clients. The Server farm should provide multiple virtual OPC UA Server via Network. These virtual OPC UA Server profiles should be parameterizable via an AutomationML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2989" w:type="dxa"/>
          </w:tcPr>
          <w:p w14:paraId="1CA78FD5" w14:textId="66E05623" w:rsidR="00CD4290" w:rsidRDefault="0055755E" w:rsidP="00CD4290">
            <w:pPr>
              <w:spacing w:before="60" w:after="60"/>
              <w:jc w:val="center"/>
            </w:pPr>
            <w:r>
              <w:t>20.11.2020 (länger)</w:t>
            </w:r>
          </w:p>
        </w:tc>
      </w:tr>
      <w:tr w:rsidR="00CD4290" w:rsidRPr="0055755E" w14:paraId="2FAD12E0" w14:textId="77777777" w:rsidTr="00156131">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4563" w:type="dxa"/>
          </w:tcPr>
          <w:p w14:paraId="76C0857D" w14:textId="74BE496C" w:rsidR="00CD4290" w:rsidRPr="0055755E" w:rsidRDefault="0055755E" w:rsidP="00CD4290">
            <w:pPr>
              <w:spacing w:before="60" w:after="60"/>
              <w:rPr>
                <w:lang w:val="en-US"/>
              </w:rPr>
            </w:pPr>
            <w:r w:rsidRPr="0055755E">
              <w:rPr>
                <w:lang w:val="en-US"/>
              </w:rPr>
              <w:t>Assignment of who creates which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CRS by Niklas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Projektplan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SAS by Philipp Förster</w:t>
            </w:r>
          </w:p>
          <w:p w14:paraId="3E92B842" w14:textId="5017EB18" w:rsidR="005105C0" w:rsidRPr="00BF6E15" w:rsidRDefault="005105C0" w:rsidP="00BF6E15">
            <w:pPr>
              <w:numPr>
                <w:ilvl w:val="0"/>
                <w:numId w:val="5"/>
              </w:numPr>
              <w:spacing w:before="60" w:after="60"/>
              <w:rPr>
                <w:lang w:val="en-US"/>
              </w:rPr>
            </w:pPr>
            <w:r>
              <w:rPr>
                <w:lang w:val="en-US"/>
              </w:rPr>
              <w:t>SRS by Nico Fischer</w:t>
            </w:r>
          </w:p>
        </w:tc>
        <w:tc>
          <w:tcPr>
            <w:tcW w:w="2989" w:type="dxa"/>
          </w:tcPr>
          <w:p w14:paraId="56DE77F7" w14:textId="77777777" w:rsidR="00156131" w:rsidRPr="0055755E" w:rsidRDefault="00156131" w:rsidP="0055755E">
            <w:pPr>
              <w:spacing w:before="60" w:after="60"/>
              <w:jc w:val="center"/>
              <w:rPr>
                <w:lang w:val="en-US"/>
              </w:rPr>
            </w:pPr>
          </w:p>
        </w:tc>
      </w:tr>
      <w:tr w:rsidR="0055755E" w:rsidRPr="0055755E" w14:paraId="7FC61EA8" w14:textId="77777777" w:rsidTr="00156131">
        <w:tc>
          <w:tcPr>
            <w:tcW w:w="1508" w:type="dxa"/>
          </w:tcPr>
          <w:p w14:paraId="69D224F5" w14:textId="7C7F74C1" w:rsidR="0055755E" w:rsidRDefault="0055755E" w:rsidP="00CD4290">
            <w:pPr>
              <w:spacing w:before="60" w:after="60"/>
              <w:rPr>
                <w:b/>
              </w:rPr>
            </w:pPr>
            <w:r>
              <w:rPr>
                <w:b/>
              </w:rPr>
              <w:t>Additional-Goal</w:t>
            </w:r>
          </w:p>
        </w:tc>
        <w:tc>
          <w:tcPr>
            <w:tcW w:w="4563" w:type="dxa"/>
          </w:tcPr>
          <w:p w14:paraId="3DE0ACF0" w14:textId="7CED09F1" w:rsidR="0055755E" w:rsidRPr="0055755E" w:rsidRDefault="0055755E" w:rsidP="00CD4290">
            <w:pPr>
              <w:spacing w:before="60" w:after="60"/>
              <w:rPr>
                <w:lang w:val="en-US"/>
              </w:rPr>
            </w:pPr>
            <w:r>
              <w:rPr>
                <w:lang w:val="en-US"/>
              </w:rPr>
              <w:t>Runni</w:t>
            </w:r>
            <w:r w:rsidR="004640DD">
              <w:rPr>
                <w:lang w:val="en-US"/>
              </w:rPr>
              <w:t>n</w:t>
            </w:r>
            <w:r>
              <w:rPr>
                <w:lang w:val="en-US"/>
              </w:rPr>
              <w:t>g version for Linux</w:t>
            </w:r>
          </w:p>
        </w:tc>
        <w:tc>
          <w:tcPr>
            <w:tcW w:w="2989" w:type="dxa"/>
          </w:tcPr>
          <w:p w14:paraId="6F57362C" w14:textId="77777777" w:rsidR="0055755E" w:rsidRPr="0055755E" w:rsidRDefault="0055755E" w:rsidP="0055755E">
            <w:pPr>
              <w:spacing w:before="60" w:after="60"/>
              <w:jc w:val="center"/>
              <w:rPr>
                <w:lang w:val="en-US"/>
              </w:rPr>
            </w:pPr>
          </w:p>
        </w:tc>
      </w:tr>
    </w:tbl>
    <w:p w14:paraId="06A1E183" w14:textId="4BBFA140" w:rsidR="003F321C" w:rsidRDefault="003F321C" w:rsidP="00F71606">
      <w:pPr>
        <w:rPr>
          <w:lang w:val="en-US"/>
        </w:rPr>
      </w:pPr>
    </w:p>
    <w:p w14:paraId="1199FE6D" w14:textId="5BC25DD5" w:rsidR="00EB24D5" w:rsidRDefault="00EB24D5" w:rsidP="00F71606">
      <w:pPr>
        <w:rPr>
          <w:lang w:val="en-US"/>
        </w:rPr>
      </w:pPr>
    </w:p>
    <w:p w14:paraId="4A96A419" w14:textId="10222641" w:rsidR="00EB24D5" w:rsidRDefault="00EB24D5" w:rsidP="00F71606">
      <w:pPr>
        <w:rPr>
          <w:lang w:val="en-US"/>
        </w:rPr>
      </w:pPr>
    </w:p>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63DA4032" w:rsidR="00EB24D5" w:rsidRDefault="00EB24D5"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7777777" w:rsidR="00EB24D5" w:rsidRDefault="00EB24D5"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5544222"/>
      <w:r w:rsidRPr="004640DD">
        <w:lastRenderedPageBreak/>
        <w:t>Work package specific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Work package specification</w:t>
            </w:r>
          </w:p>
        </w:tc>
      </w:tr>
      <w:tr w:rsidR="00CD4290" w:rsidRPr="007E7C79"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7E7C79"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r>
              <w:t>R</w:t>
            </w:r>
            <w:r w:rsidRPr="004640DD">
              <w:t>esponsibility</w:t>
            </w:r>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7E7C79"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r w:rsidR="004640DD" w:rsidRPr="004640DD">
              <w:rPr>
                <w:lang w:val="en-US"/>
              </w:rPr>
              <w:t>Niklas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r>
              <w:t>Accepted</w:t>
            </w:r>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2FC56F4B" w:rsidR="008B6BE8" w:rsidRDefault="008B6BE8" w:rsidP="008B6BE8">
            <w:pPr>
              <w:spacing w:before="60" w:after="60"/>
              <w:rPr>
                <w:b/>
                <w:bCs/>
              </w:rPr>
            </w:pPr>
            <w:r>
              <w:rPr>
                <w:b/>
                <w:bCs/>
              </w:rPr>
              <w:t xml:space="preserve">Arbeitspaket: </w:t>
            </w:r>
            <w:r w:rsidR="004640DD">
              <w:rPr>
                <w:b/>
                <w:bCs/>
              </w:rPr>
              <w:t>Software-Development</w:t>
            </w:r>
          </w:p>
        </w:tc>
      </w:tr>
      <w:tr w:rsidR="008B6BE8" w:rsidRPr="007E7C79"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727D7CE" w:rsidR="008B6BE8" w:rsidRPr="00667E20" w:rsidRDefault="00667E20" w:rsidP="004640DD">
            <w:pPr>
              <w:spacing w:before="60" w:after="60"/>
              <w:rPr>
                <w:lang w:val="en-US"/>
              </w:rPr>
            </w:pPr>
            <w:r w:rsidRPr="00667E20">
              <w:rPr>
                <w:lang w:val="en-US"/>
              </w:rPr>
              <w:t>Actual implementation of the project</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r>
              <w:t>R</w:t>
            </w:r>
            <w:r w:rsidRPr="004640DD">
              <w:t>esponsibility</w:t>
            </w:r>
            <w:r w:rsidR="008B6BE8" w:rsidRPr="00CD3BAA">
              <w:t>:</w:t>
            </w:r>
          </w:p>
        </w:tc>
        <w:tc>
          <w:tcPr>
            <w:tcW w:w="6331" w:type="dxa"/>
          </w:tcPr>
          <w:p w14:paraId="23159339" w14:textId="77777777" w:rsidR="008B6BE8" w:rsidRDefault="00667E20" w:rsidP="00667E20">
            <w:pPr>
              <w:pStyle w:val="Listenabsatz"/>
              <w:numPr>
                <w:ilvl w:val="0"/>
                <w:numId w:val="33"/>
              </w:numPr>
              <w:spacing w:before="60" w:after="60"/>
            </w:pPr>
            <w:r>
              <w:t xml:space="preserve">Realize </w:t>
            </w:r>
            <w:r w:rsidRPr="00667E20">
              <w:t>predefined</w:t>
            </w:r>
            <w:r>
              <w:t xml:space="preserve"> goals</w:t>
            </w:r>
          </w:p>
          <w:p w14:paraId="2CB3DEEF" w14:textId="7C628A59" w:rsidR="00667E20" w:rsidRPr="00E106BD" w:rsidRDefault="00667E20" w:rsidP="00667E20">
            <w:pPr>
              <w:pStyle w:val="Listenabsatz"/>
              <w:numPr>
                <w:ilvl w:val="0"/>
                <w:numId w:val="33"/>
              </w:numPr>
              <w:spacing w:before="60" w:after="60"/>
            </w:pPr>
            <w:r w:rsidRPr="00667E20">
              <w:t>Highly efficient software</w:t>
            </w:r>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3966AF9" w:rsidR="008B6BE8" w:rsidRPr="00E106BD" w:rsidRDefault="00667E20" w:rsidP="00A866F4">
            <w:pPr>
              <w:spacing w:before="60" w:after="60"/>
            </w:pPr>
            <w:r>
              <w:t xml:space="preserve">Nico Fischer (L. ENT), </w:t>
            </w:r>
            <w:r w:rsidR="005105C0">
              <w:t xml:space="preserve">Philipp Förster </w:t>
            </w:r>
            <w:r>
              <w:t>(ENT), Kay Knöpfle (PM)</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r>
              <w:t>Accepted</w:t>
            </w:r>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77777777" w:rsidR="00CD4290" w:rsidRPr="00E106BD"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r w:rsidR="004640DD">
              <w:rPr>
                <w:b/>
                <w:bCs/>
              </w:rPr>
              <w:t>Testing</w:t>
            </w:r>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r>
              <w:t xml:space="preserve">Testing the </w:t>
            </w:r>
            <w:r w:rsidR="005105C0">
              <w:t>s</w:t>
            </w:r>
            <w:r>
              <w:t>oftware</w:t>
            </w:r>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r>
              <w:t>R</w:t>
            </w:r>
            <w:r w:rsidRPr="004640DD">
              <w:t>esponsibility</w:t>
            </w:r>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r>
              <w:t xml:space="preserve">Finding </w:t>
            </w:r>
            <w:r w:rsidR="005105C0">
              <w:t>b</w:t>
            </w:r>
            <w:r>
              <w:t>ugs</w:t>
            </w:r>
          </w:p>
          <w:p w14:paraId="43378897" w14:textId="79C4F077" w:rsidR="00411E34" w:rsidRPr="00E106BD" w:rsidRDefault="00411E34" w:rsidP="00411E34">
            <w:pPr>
              <w:pStyle w:val="Listenabsatz"/>
              <w:numPr>
                <w:ilvl w:val="0"/>
                <w:numId w:val="34"/>
              </w:numPr>
              <w:spacing w:before="60" w:after="60"/>
            </w:pPr>
            <w:r w:rsidRPr="00411E34">
              <w:t>Make suggestions for improvement</w:t>
            </w:r>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Daniel Zichler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r>
              <w:t>Accepted</w:t>
            </w:r>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34A24007" w14:textId="4B4E66F8" w:rsidR="003F321C" w:rsidRDefault="003F321C" w:rsidP="008B6BE8">
      <w:pPr>
        <w:rPr>
          <w:color w:val="FF0000"/>
          <w:lang w:val="en-US"/>
        </w:rPr>
      </w:pPr>
    </w:p>
    <w:p w14:paraId="19D11C6D" w14:textId="4473AA3E" w:rsidR="003F321C" w:rsidRDefault="003F321C" w:rsidP="008B6BE8">
      <w:pPr>
        <w:rPr>
          <w:color w:val="FF0000"/>
          <w:lang w:val="en-US"/>
        </w:rPr>
      </w:pPr>
    </w:p>
    <w:p w14:paraId="2456EE15" w14:textId="2456709E" w:rsidR="003F321C" w:rsidRDefault="003F321C" w:rsidP="008B6BE8">
      <w:pPr>
        <w:rPr>
          <w:color w:val="FF0000"/>
          <w:lang w:val="en-US"/>
        </w:rPr>
      </w:pPr>
    </w:p>
    <w:p w14:paraId="232B26FB" w14:textId="52B62DC7" w:rsidR="003F321C" w:rsidRDefault="003F321C" w:rsidP="008B6BE8">
      <w:pPr>
        <w:rPr>
          <w:color w:val="FF0000"/>
          <w:lang w:val="en-US"/>
        </w:rPr>
      </w:pPr>
    </w:p>
    <w:p w14:paraId="32071BB0" w14:textId="14FC3832" w:rsidR="003F321C" w:rsidRDefault="003F321C" w:rsidP="008B6BE8">
      <w:pPr>
        <w:rPr>
          <w:color w:val="FF0000"/>
          <w:lang w:val="en-US"/>
        </w:rPr>
      </w:pPr>
    </w:p>
    <w:p w14:paraId="2B048EBD" w14:textId="72459778" w:rsidR="003F321C" w:rsidRDefault="003F321C" w:rsidP="008B6BE8">
      <w:pPr>
        <w:rPr>
          <w:color w:val="FF0000"/>
          <w:lang w:val="en-US"/>
        </w:rPr>
      </w:pPr>
    </w:p>
    <w:p w14:paraId="72D0C3C3" w14:textId="058F6547" w:rsidR="003F321C" w:rsidRDefault="003F321C" w:rsidP="008B6BE8">
      <w:pPr>
        <w:rPr>
          <w:color w:val="FF0000"/>
          <w:lang w:val="en-US"/>
        </w:rPr>
      </w:pPr>
    </w:p>
    <w:p w14:paraId="692D1514" w14:textId="500BC619" w:rsidR="003F321C" w:rsidRDefault="003F321C" w:rsidP="008B6BE8">
      <w:pPr>
        <w:rPr>
          <w:color w:val="FF0000"/>
          <w:lang w:val="en-US"/>
        </w:rPr>
      </w:pPr>
    </w:p>
    <w:p w14:paraId="6EBB8AAA" w14:textId="5C6E3ECF" w:rsidR="003F321C" w:rsidRDefault="003F321C" w:rsidP="008B6BE8">
      <w:pPr>
        <w:rPr>
          <w:color w:val="FF0000"/>
          <w:lang w:val="en-US"/>
        </w:rPr>
      </w:pPr>
    </w:p>
    <w:p w14:paraId="0C6C7D05" w14:textId="2E887953" w:rsidR="003F321C" w:rsidRDefault="003F321C" w:rsidP="008B6BE8">
      <w:pPr>
        <w:rPr>
          <w:color w:val="FF0000"/>
          <w:lang w:val="en-US"/>
        </w:rPr>
      </w:pPr>
    </w:p>
    <w:p w14:paraId="44A337A6" w14:textId="6243F110" w:rsidR="003F321C" w:rsidRDefault="003F321C" w:rsidP="008B6BE8">
      <w:pPr>
        <w:rPr>
          <w:color w:val="FF0000"/>
          <w:lang w:val="en-US"/>
        </w:rPr>
      </w:pPr>
    </w:p>
    <w:p w14:paraId="6383D3D8" w14:textId="6F8626B3" w:rsidR="003F321C" w:rsidRDefault="003F321C" w:rsidP="008B6BE8">
      <w:pPr>
        <w:rPr>
          <w:color w:val="FF0000"/>
          <w:lang w:val="en-US"/>
        </w:rPr>
      </w:pPr>
    </w:p>
    <w:p w14:paraId="0887A355" w14:textId="603DB560" w:rsidR="003F321C" w:rsidRDefault="003F321C" w:rsidP="008B6BE8">
      <w:pPr>
        <w:rPr>
          <w:color w:val="FF0000"/>
          <w:lang w:val="en-US"/>
        </w:rPr>
      </w:pPr>
    </w:p>
    <w:p w14:paraId="1F5FC046" w14:textId="2814E90F" w:rsidR="003F321C" w:rsidRDefault="003F321C" w:rsidP="008B6BE8">
      <w:pPr>
        <w:rPr>
          <w:color w:val="FF0000"/>
          <w:lang w:val="en-US"/>
        </w:rPr>
      </w:pPr>
    </w:p>
    <w:p w14:paraId="453DA111" w14:textId="23C58A01" w:rsidR="00DF303F" w:rsidRDefault="00DF303F" w:rsidP="008B6BE8">
      <w:pPr>
        <w:rPr>
          <w:color w:val="FF0000"/>
          <w:lang w:val="en-US"/>
        </w:rPr>
      </w:pPr>
    </w:p>
    <w:p w14:paraId="6C4C013B" w14:textId="132370B8" w:rsidR="00DF303F"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5544223"/>
      <w:r>
        <w:lastRenderedPageBreak/>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Daniel Zichler</w:t>
            </w:r>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5105C0" w:rsidRPr="00644F76" w:rsidRDefault="005105C0" w:rsidP="00DF303F">
                            <w:pPr>
                              <w:autoSpaceDE w:val="0"/>
                              <w:autoSpaceDN w:val="0"/>
                              <w:adjustRightInd w:val="0"/>
                              <w:jc w:val="center"/>
                              <w:rPr>
                                <w:rFonts w:cs="Arial"/>
                                <w:color w:val="000000"/>
                                <w:szCs w:val="20"/>
                              </w:rPr>
                            </w:pPr>
                            <w:r>
                              <w:rPr>
                                <w:rFonts w:cs="Arial"/>
                                <w:color w:val="000000"/>
                                <w:szCs w:val="20"/>
                              </w:rPr>
                              <w:t>Daniel Zichler</w:t>
                            </w:r>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5105C0" w:rsidRPr="00644F76" w:rsidRDefault="005105C0" w:rsidP="00DF303F">
                      <w:pPr>
                        <w:autoSpaceDE w:val="0"/>
                        <w:autoSpaceDN w:val="0"/>
                        <w:adjustRightInd w:val="0"/>
                        <w:jc w:val="center"/>
                        <w:rPr>
                          <w:rFonts w:cs="Arial"/>
                          <w:color w:val="000000"/>
                          <w:szCs w:val="20"/>
                        </w:rPr>
                      </w:pPr>
                      <w:r>
                        <w:rPr>
                          <w:rFonts w:cs="Arial"/>
                          <w:color w:val="000000"/>
                          <w:szCs w:val="20"/>
                        </w:rPr>
                        <w:t>Daniel Zichler</w:t>
                      </w:r>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5105C0" w:rsidRPr="00644F76" w:rsidRDefault="005105C0"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5105C0" w:rsidRPr="00644F76" w:rsidRDefault="005105C0"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5105C0" w:rsidRPr="00644F76" w:rsidRDefault="005105C0"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5105C0" w:rsidRPr="00644F76" w:rsidRDefault="005105C0"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5105C0" w:rsidRPr="00644F76" w:rsidRDefault="005105C0"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5105C0" w:rsidRDefault="005105C0"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5105C0" w:rsidRPr="00644F76" w:rsidRDefault="005105C0"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5105C0" w:rsidRPr="00644F76" w:rsidRDefault="005105C0"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5105C0" w:rsidRPr="00644F76" w:rsidRDefault="005105C0"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5105C0" w:rsidRPr="00644F76" w:rsidRDefault="005105C0"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5105C0" w:rsidRPr="00644F76" w:rsidRDefault="005105C0"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5105C0" w:rsidRPr="00644F76" w:rsidRDefault="005105C0"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5105C0" w:rsidRPr="00644F76" w:rsidRDefault="005105C0"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5105C0" w:rsidRPr="00644F76" w:rsidRDefault="005105C0"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5105C0" w:rsidRPr="00EE2B97" w:rsidRDefault="005105C0"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5105C0" w:rsidRDefault="005105C0"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5105C0" w:rsidRDefault="005105C0"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5105C0" w:rsidRDefault="005105C0"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5105C0" w:rsidRDefault="005105C0" w:rsidP="00DF303F">
                              <w:pPr>
                                <w:jc w:val="center"/>
                                <w:rPr>
                                  <w:rFonts w:cs="Arial"/>
                                  <w:color w:val="000000"/>
                                  <w:szCs w:val="20"/>
                                </w:rPr>
                              </w:pPr>
                              <w:r>
                                <w:t>Philipp Förster</w:t>
                              </w:r>
                            </w:p>
                            <w:p w14:paraId="347929D5" w14:textId="0770E04C" w:rsidR="005105C0" w:rsidRDefault="005105C0" w:rsidP="00DF303F">
                              <w:pPr>
                                <w:jc w:val="center"/>
                                <w:rPr>
                                  <w:sz w:val="24"/>
                                </w:rPr>
                              </w:pPr>
                              <w:r>
                                <w:rPr>
                                  <w:sz w:val="24"/>
                                </w:rPr>
                                <w:t>ss</w:t>
                              </w:r>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5105C0" w:rsidRPr="00644F76" w:rsidRDefault="005105C0"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5105C0" w:rsidRPr="00644F76" w:rsidRDefault="005105C0"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5105C0" w:rsidRPr="00644F76" w:rsidRDefault="005105C0"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5105C0" w:rsidRPr="00644F76" w:rsidRDefault="005105C0"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5105C0" w:rsidRPr="00644F76" w:rsidRDefault="005105C0"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5105C0" w:rsidRDefault="005105C0"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5105C0" w:rsidRPr="00644F76" w:rsidRDefault="005105C0"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5105C0" w:rsidRPr="00644F76" w:rsidRDefault="005105C0"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5105C0" w:rsidRPr="00644F76" w:rsidRDefault="005105C0"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5105C0" w:rsidRPr="00644F76" w:rsidRDefault="005105C0"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5105C0" w:rsidRPr="00644F76" w:rsidRDefault="005105C0"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5105C0" w:rsidRPr="00644F76" w:rsidRDefault="005105C0"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5105C0" w:rsidRPr="00644F76" w:rsidRDefault="005105C0"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5105C0" w:rsidRPr="00644F76" w:rsidRDefault="005105C0"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5105C0" w:rsidRPr="00EE2B97" w:rsidRDefault="005105C0"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5105C0" w:rsidRDefault="005105C0"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5105C0" w:rsidRDefault="005105C0"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5105C0" w:rsidRDefault="005105C0"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5105C0" w:rsidRDefault="005105C0" w:rsidP="00DF303F">
                        <w:pPr>
                          <w:jc w:val="center"/>
                          <w:rPr>
                            <w:rFonts w:cs="Arial"/>
                            <w:color w:val="000000"/>
                            <w:szCs w:val="20"/>
                          </w:rPr>
                        </w:pPr>
                        <w:r>
                          <w:t>Philipp Förster</w:t>
                        </w:r>
                      </w:p>
                      <w:p w14:paraId="347929D5" w14:textId="0770E04C" w:rsidR="005105C0" w:rsidRDefault="005105C0" w:rsidP="00DF303F">
                        <w:pPr>
                          <w:jc w:val="center"/>
                          <w:rPr>
                            <w:sz w:val="24"/>
                          </w:rPr>
                        </w:pPr>
                        <w:r>
                          <w:rPr>
                            <w:sz w:val="24"/>
                          </w:rPr>
                          <w:t>ss</w:t>
                        </w:r>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5544224"/>
      <w:bookmarkEnd w:id="4"/>
      <w:r>
        <w:lastRenderedPageBreak/>
        <w:t>Projektstrukturplan (PSP)</w:t>
      </w:r>
      <w:bookmarkEnd w:id="7"/>
    </w:p>
    <w:p w14:paraId="5820A29B" w14:textId="10FF4C2E" w:rsidR="00F00F0D" w:rsidRDefault="00F02CA4" w:rsidP="00F00F0D">
      <w:r>
        <w:rPr>
          <w:noProof/>
        </w:rPr>
        <w:drawing>
          <wp:inline distT="0" distB="0" distL="0" distR="0" wp14:anchorId="2D1A4AAB" wp14:editId="60349C95">
            <wp:extent cx="5759450" cy="3265170"/>
            <wp:effectExtent l="0" t="0" r="635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450" cy="326517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0811FFAE"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6B5E7CD" w14:textId="3B8A98A9" w:rsidR="00F00F0D" w:rsidRDefault="00F00F0D" w:rsidP="00F00F0D"/>
    <w:p w14:paraId="672A248B" w14:textId="56C8D358"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5544225"/>
      <w:r>
        <w:lastRenderedPageBreak/>
        <w:t>Gantt</w:t>
      </w:r>
      <w:r w:rsidR="0055755E">
        <w:t>-C</w:t>
      </w:r>
      <w:r>
        <w:t>hart</w:t>
      </w:r>
      <w:bookmarkEnd w:id="8"/>
    </w:p>
    <w:p w14:paraId="70CEF217" w14:textId="4E2A548A" w:rsidR="009D2018" w:rsidRDefault="009D2018" w:rsidP="009D2018"/>
    <w:p w14:paraId="48FA1975" w14:textId="784D63F5" w:rsidR="009D2018" w:rsidRDefault="009D2018" w:rsidP="009D2018">
      <w:r>
        <w:rPr>
          <w:noProof/>
        </w:rPr>
        <w:drawing>
          <wp:inline distT="0" distB="0" distL="0" distR="0" wp14:anchorId="4C00B267" wp14:editId="3FD4E022">
            <wp:extent cx="6485890" cy="2238240"/>
            <wp:effectExtent l="0" t="0" r="381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44136" cy="2258340"/>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5544226"/>
      <w:r w:rsidR="00312F5B">
        <w:lastRenderedPageBreak/>
        <w:t>Risks</w:t>
      </w:r>
      <w:bookmarkEnd w:id="9"/>
    </w:p>
    <w:p w14:paraId="3E73371B" w14:textId="160A62C0" w:rsidR="00F5091B" w:rsidRPr="00F5091B" w:rsidRDefault="00F5091B" w:rsidP="00F5091B">
      <w:r>
        <w:t>Im Folgenden werden die möglichen Risiken anhand einer Probability-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5105C0" w:rsidRDefault="005105C0" w:rsidP="00C644A1">
                            <w:r>
                              <w:t>16</w:t>
                            </w:r>
                          </w:p>
                          <w:p w14:paraId="23DCA930" w14:textId="77777777" w:rsidR="005105C0" w:rsidRDefault="005105C0" w:rsidP="00C644A1"/>
                          <w:p w14:paraId="63536BDB" w14:textId="77777777" w:rsidR="005105C0" w:rsidRDefault="005105C0" w:rsidP="00C644A1"/>
                          <w:p w14:paraId="125D8D19" w14:textId="77777777" w:rsidR="005105C0" w:rsidRDefault="005105C0"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5105C0" w:rsidRDefault="005105C0" w:rsidP="00C644A1">
                      <w:r>
                        <w:t>16</w:t>
                      </w:r>
                    </w:p>
                    <w:p w14:paraId="23DCA930" w14:textId="77777777" w:rsidR="005105C0" w:rsidRDefault="005105C0" w:rsidP="00C644A1"/>
                    <w:p w14:paraId="63536BDB" w14:textId="77777777" w:rsidR="005105C0" w:rsidRDefault="005105C0" w:rsidP="00C644A1"/>
                    <w:p w14:paraId="125D8D19" w14:textId="77777777" w:rsidR="005105C0" w:rsidRDefault="005105C0"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5105C0" w:rsidRDefault="005105C0" w:rsidP="00C644A1">
                            <w:r>
                              <w:t>15</w:t>
                            </w:r>
                          </w:p>
                          <w:p w14:paraId="4CB62E5A" w14:textId="77777777" w:rsidR="005105C0" w:rsidRDefault="005105C0" w:rsidP="00C644A1"/>
                          <w:p w14:paraId="041D092B" w14:textId="77777777" w:rsidR="005105C0" w:rsidRDefault="005105C0" w:rsidP="00C644A1"/>
                          <w:p w14:paraId="68F55B42" w14:textId="77777777" w:rsidR="005105C0" w:rsidRDefault="005105C0"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5105C0" w:rsidRDefault="005105C0" w:rsidP="00C644A1">
                      <w:r>
                        <w:t>15</w:t>
                      </w:r>
                    </w:p>
                    <w:p w14:paraId="4CB62E5A" w14:textId="77777777" w:rsidR="005105C0" w:rsidRDefault="005105C0" w:rsidP="00C644A1"/>
                    <w:p w14:paraId="041D092B" w14:textId="77777777" w:rsidR="005105C0" w:rsidRDefault="005105C0" w:rsidP="00C644A1"/>
                    <w:p w14:paraId="68F55B42" w14:textId="77777777" w:rsidR="005105C0" w:rsidRDefault="005105C0"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5105C0" w:rsidRDefault="005105C0" w:rsidP="00C644A1">
                            <w:r>
                              <w:t>14</w:t>
                            </w:r>
                          </w:p>
                          <w:p w14:paraId="69FAF36B" w14:textId="77777777" w:rsidR="005105C0" w:rsidRDefault="005105C0" w:rsidP="00C644A1"/>
                          <w:p w14:paraId="75B8B029" w14:textId="77777777" w:rsidR="005105C0" w:rsidRDefault="005105C0" w:rsidP="00C644A1"/>
                          <w:p w14:paraId="494B1971" w14:textId="77777777" w:rsidR="005105C0" w:rsidRDefault="005105C0"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5105C0" w:rsidRDefault="005105C0" w:rsidP="00C644A1">
                      <w:r>
                        <w:t>14</w:t>
                      </w:r>
                    </w:p>
                    <w:p w14:paraId="69FAF36B" w14:textId="77777777" w:rsidR="005105C0" w:rsidRDefault="005105C0" w:rsidP="00C644A1"/>
                    <w:p w14:paraId="75B8B029" w14:textId="77777777" w:rsidR="005105C0" w:rsidRDefault="005105C0" w:rsidP="00C644A1"/>
                    <w:p w14:paraId="494B1971" w14:textId="77777777" w:rsidR="005105C0" w:rsidRDefault="005105C0"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5105C0" w:rsidRDefault="005105C0" w:rsidP="007A7695">
                            <w:r>
                              <w:t>13</w:t>
                            </w:r>
                          </w:p>
                          <w:p w14:paraId="5A76C64F" w14:textId="77777777" w:rsidR="005105C0" w:rsidRDefault="005105C0" w:rsidP="007A7695"/>
                          <w:p w14:paraId="781F8476" w14:textId="77777777" w:rsidR="005105C0" w:rsidRDefault="005105C0"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5105C0" w:rsidRDefault="005105C0" w:rsidP="007A7695">
                      <w:r>
                        <w:t>13</w:t>
                      </w:r>
                    </w:p>
                    <w:p w14:paraId="5A76C64F" w14:textId="77777777" w:rsidR="005105C0" w:rsidRDefault="005105C0" w:rsidP="007A7695"/>
                    <w:p w14:paraId="781F8476" w14:textId="77777777" w:rsidR="005105C0" w:rsidRDefault="005105C0"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5105C0" w:rsidRDefault="005105C0"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5105C0" w:rsidRDefault="005105C0"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5105C0" w:rsidRDefault="005105C0" w:rsidP="007A7695">
                            <w:r>
                              <w:t>12</w:t>
                            </w:r>
                          </w:p>
                          <w:p w14:paraId="034ACD56" w14:textId="77777777" w:rsidR="005105C0" w:rsidRDefault="005105C0"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5105C0" w:rsidRDefault="005105C0" w:rsidP="007A7695">
                      <w:r>
                        <w:t>12</w:t>
                      </w:r>
                    </w:p>
                    <w:p w14:paraId="034ACD56" w14:textId="77777777" w:rsidR="005105C0" w:rsidRDefault="005105C0"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5105C0" w:rsidRDefault="005105C0"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5105C0" w:rsidRDefault="005105C0"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5105C0" w:rsidRDefault="005105C0"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5105C0" w:rsidRDefault="005105C0"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5105C0" w:rsidRDefault="005105C0"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5105C0" w:rsidRDefault="005105C0"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5105C0" w:rsidRDefault="005105C0"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5105C0" w:rsidRDefault="005105C0"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5105C0" w:rsidRDefault="005105C0"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5105C0" w:rsidRDefault="005105C0"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5105C0" w:rsidRDefault="005105C0"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5105C0" w:rsidRDefault="005105C0"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5105C0" w:rsidRDefault="005105C0"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5105C0" w:rsidRDefault="005105C0"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5105C0" w:rsidRDefault="005105C0"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5105C0" w:rsidRDefault="005105C0"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5105C0" w:rsidRDefault="005105C0"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5105C0" w:rsidRDefault="005105C0"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5105C0" w:rsidRDefault="005105C0"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5105C0" w:rsidRDefault="005105C0"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5105C0" w:rsidRDefault="005105C0"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5105C0" w:rsidRDefault="005105C0"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5105C0" w:rsidRDefault="005105C0"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5105C0" w:rsidRDefault="005105C0"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5105C0" w:rsidRDefault="005105C0"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5105C0" w:rsidRDefault="005105C0"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AE0CF7" w:rsidRDefault="00AE0CF7" w:rsidP="00AE0CF7">
            <w:r w:rsidRPr="00AE0CF7">
              <w:t>Mögliche Auswirkung</w:t>
            </w:r>
          </w:p>
        </w:tc>
        <w:tc>
          <w:tcPr>
            <w:tcW w:w="4627" w:type="dxa"/>
          </w:tcPr>
          <w:p w14:paraId="27F6770F" w14:textId="77777777" w:rsidR="00AE0CF7" w:rsidRPr="00AE0CF7" w:rsidRDefault="00AE0CF7" w:rsidP="00AE0CF7">
            <w:r w:rsidRPr="00AE0CF7">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Prioritäten legen &amp; besseres Zeitmanagment</w:t>
            </w:r>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6C53020B" w14:textId="594A1899" w:rsidR="004B7BB7" w:rsidRDefault="003F321C" w:rsidP="00667E20">
      <w:pPr>
        <w:pStyle w:val="berschrift1"/>
      </w:pPr>
      <w:bookmarkStart w:id="10" w:name="_Toc55544227"/>
      <w:r>
        <w:lastRenderedPageBreak/>
        <w:t>Business Case</w:t>
      </w:r>
      <w:bookmarkEnd w:id="10"/>
    </w:p>
    <w:p w14:paraId="0A9E8100" w14:textId="24903A13" w:rsidR="00B22777" w:rsidRPr="00B22777" w:rsidRDefault="00B22777" w:rsidP="00B22777">
      <w:r>
        <w:t xml:space="preserve">Der Business Case wird angefertigt, um die Kosten und Risiken im Vorfeld zu analysieren um so ein erfolgreiches und </w:t>
      </w:r>
      <w:r w:rsidR="00824277">
        <w:t>g</w:t>
      </w:r>
      <w:r>
        <w:t xml:space="preserve">ewinnerbringendes Projekt umsetzten zu können. Dazu werden zusätzlich zu der Aufführung von Risiken auch die Auswirkungen und die Maßnahmen, um die Risiken zu verhindern, erläutert. </w:t>
      </w:r>
    </w:p>
    <w:p w14:paraId="69946051" w14:textId="7C3FF337" w:rsidR="003F321C" w:rsidRDefault="003F321C"/>
    <w:p w14:paraId="4560E5AD" w14:textId="77777777" w:rsidR="00667E20" w:rsidRPr="00F46E05" w:rsidRDefault="00667E20" w:rsidP="00667E20">
      <w:pPr>
        <w:pStyle w:val="berschrift2"/>
      </w:pPr>
      <w:bookmarkStart w:id="11" w:name="_Toc255738844"/>
      <w:bookmarkStart w:id="12" w:name="_Toc55544228"/>
      <w:r>
        <w:t>Projektkosten</w:t>
      </w:r>
      <w:bookmarkEnd w:id="11"/>
      <w:bookmarkEnd w:id="12"/>
    </w:p>
    <w:tbl>
      <w:tblPr>
        <w:tblStyle w:val="TabellemithellemGitternetz"/>
        <w:tblW w:w="0" w:type="auto"/>
        <w:tblBorders>
          <w:top w:val="none" w:sz="0" w:space="0" w:color="auto"/>
          <w:left w:val="none" w:sz="0" w:space="0" w:color="auto"/>
        </w:tblBorders>
        <w:tblLook w:val="04A0" w:firstRow="1" w:lastRow="0" w:firstColumn="1" w:lastColumn="0" w:noHBand="0" w:noVBand="1"/>
      </w:tblPr>
      <w:tblGrid>
        <w:gridCol w:w="1551"/>
        <w:gridCol w:w="1252"/>
        <w:gridCol w:w="1252"/>
        <w:gridCol w:w="1252"/>
        <w:gridCol w:w="1252"/>
        <w:gridCol w:w="1253"/>
        <w:gridCol w:w="1253"/>
      </w:tblGrid>
      <w:tr w:rsidR="00667E20" w14:paraId="143840D4" w14:textId="77777777" w:rsidTr="00763162">
        <w:tc>
          <w:tcPr>
            <w:tcW w:w="1551" w:type="dxa"/>
          </w:tcPr>
          <w:p w14:paraId="3157F1D8" w14:textId="77777777" w:rsidR="00667E20" w:rsidRDefault="00667E20" w:rsidP="00763162"/>
        </w:tc>
        <w:tc>
          <w:tcPr>
            <w:tcW w:w="1252" w:type="dxa"/>
            <w:shd w:val="clear" w:color="auto" w:fill="A6A6A6" w:themeFill="background1" w:themeFillShade="A6"/>
          </w:tcPr>
          <w:p w14:paraId="15E5B6B3" w14:textId="77777777" w:rsidR="00667E20" w:rsidRPr="004D1C96" w:rsidRDefault="00667E20" w:rsidP="00763162">
            <w:pPr>
              <w:rPr>
                <w:b/>
                <w:bCs/>
              </w:rPr>
            </w:pPr>
            <w:r w:rsidRPr="004D1C96">
              <w:rPr>
                <w:b/>
                <w:bCs/>
              </w:rPr>
              <w:t>Niclas Hörber (PL)</w:t>
            </w:r>
          </w:p>
        </w:tc>
        <w:tc>
          <w:tcPr>
            <w:tcW w:w="1252" w:type="dxa"/>
            <w:shd w:val="clear" w:color="auto" w:fill="A6A6A6" w:themeFill="background1" w:themeFillShade="A6"/>
          </w:tcPr>
          <w:p w14:paraId="289EB297" w14:textId="77777777" w:rsidR="00667E20" w:rsidRPr="004D1C96" w:rsidRDefault="00667E20" w:rsidP="00763162">
            <w:pPr>
              <w:rPr>
                <w:b/>
                <w:bCs/>
              </w:rPr>
            </w:pPr>
            <w:r w:rsidRPr="004D1C96">
              <w:rPr>
                <w:b/>
                <w:bCs/>
              </w:rPr>
              <w:t>Kay Knöpfle</w:t>
            </w:r>
          </w:p>
          <w:p w14:paraId="6B362238" w14:textId="77777777" w:rsidR="00667E20" w:rsidRPr="004D1C96" w:rsidRDefault="00667E20" w:rsidP="00763162">
            <w:pPr>
              <w:rPr>
                <w:b/>
                <w:bCs/>
              </w:rPr>
            </w:pPr>
            <w:r w:rsidRPr="004D1C96">
              <w:rPr>
                <w:b/>
                <w:bCs/>
              </w:rPr>
              <w:t>(PM)</w:t>
            </w:r>
          </w:p>
        </w:tc>
        <w:tc>
          <w:tcPr>
            <w:tcW w:w="1252" w:type="dxa"/>
            <w:shd w:val="clear" w:color="auto" w:fill="A6A6A6" w:themeFill="background1" w:themeFillShade="A6"/>
          </w:tcPr>
          <w:p w14:paraId="16CBB69B" w14:textId="77777777" w:rsidR="00667E20" w:rsidRPr="004D1C96" w:rsidRDefault="00667E20" w:rsidP="00763162">
            <w:pPr>
              <w:rPr>
                <w:b/>
                <w:bCs/>
              </w:rPr>
            </w:pPr>
            <w:r w:rsidRPr="004D1C96">
              <w:rPr>
                <w:b/>
                <w:bCs/>
              </w:rPr>
              <w:t>Nico Fischer</w:t>
            </w:r>
          </w:p>
          <w:p w14:paraId="20292051" w14:textId="77777777" w:rsidR="00667E20" w:rsidRPr="004D1C96" w:rsidRDefault="00667E20" w:rsidP="00763162">
            <w:pPr>
              <w:rPr>
                <w:b/>
                <w:bCs/>
              </w:rPr>
            </w:pPr>
            <w:r w:rsidRPr="004D1C96">
              <w:rPr>
                <w:b/>
                <w:bCs/>
              </w:rPr>
              <w:t>(L. ENT)</w:t>
            </w:r>
          </w:p>
        </w:tc>
        <w:tc>
          <w:tcPr>
            <w:tcW w:w="1252" w:type="dxa"/>
            <w:shd w:val="clear" w:color="auto" w:fill="A6A6A6" w:themeFill="background1" w:themeFillShade="A6"/>
          </w:tcPr>
          <w:p w14:paraId="64C98C41" w14:textId="77777777" w:rsidR="00667E20" w:rsidRPr="004D1C96" w:rsidRDefault="00667E20" w:rsidP="00763162">
            <w:pPr>
              <w:rPr>
                <w:b/>
                <w:bCs/>
              </w:rPr>
            </w:pPr>
            <w:r w:rsidRPr="004D1C96">
              <w:rPr>
                <w:b/>
                <w:bCs/>
              </w:rPr>
              <w:t>Phillip Förster</w:t>
            </w:r>
          </w:p>
          <w:p w14:paraId="231688BC" w14:textId="77777777" w:rsidR="00667E20" w:rsidRPr="004D1C96" w:rsidRDefault="00667E20" w:rsidP="00763162">
            <w:pPr>
              <w:rPr>
                <w:b/>
                <w:bCs/>
              </w:rPr>
            </w:pPr>
            <w:r w:rsidRPr="004D1C96">
              <w:rPr>
                <w:b/>
                <w:bCs/>
              </w:rPr>
              <w:t>(ENT)</w:t>
            </w:r>
          </w:p>
        </w:tc>
        <w:tc>
          <w:tcPr>
            <w:tcW w:w="1253" w:type="dxa"/>
            <w:shd w:val="clear" w:color="auto" w:fill="A6A6A6" w:themeFill="background1" w:themeFillShade="A6"/>
          </w:tcPr>
          <w:p w14:paraId="32885616" w14:textId="77777777" w:rsidR="00667E20" w:rsidRPr="004D1C96" w:rsidRDefault="00667E20" w:rsidP="00763162">
            <w:pPr>
              <w:rPr>
                <w:b/>
                <w:bCs/>
              </w:rPr>
            </w:pPr>
            <w:r w:rsidRPr="004D1C96">
              <w:rPr>
                <w:b/>
                <w:bCs/>
              </w:rPr>
              <w:t xml:space="preserve">Daniel Zichler </w:t>
            </w:r>
          </w:p>
          <w:p w14:paraId="335B4FE7" w14:textId="77777777" w:rsidR="00667E20" w:rsidRPr="004D1C96" w:rsidRDefault="00667E20" w:rsidP="00763162">
            <w:pPr>
              <w:rPr>
                <w:b/>
                <w:bCs/>
              </w:rPr>
            </w:pPr>
            <w:r w:rsidRPr="004D1C96">
              <w:rPr>
                <w:b/>
                <w:bCs/>
              </w:rPr>
              <w:t>(TM)</w:t>
            </w:r>
          </w:p>
        </w:tc>
        <w:tc>
          <w:tcPr>
            <w:tcW w:w="1253" w:type="dxa"/>
            <w:shd w:val="clear" w:color="auto" w:fill="A6A6A6" w:themeFill="background1" w:themeFillShade="A6"/>
          </w:tcPr>
          <w:p w14:paraId="51151673" w14:textId="77777777" w:rsidR="00667E20" w:rsidRPr="004D1C96" w:rsidRDefault="00667E20" w:rsidP="00763162">
            <w:pPr>
              <w:rPr>
                <w:b/>
                <w:bCs/>
              </w:rPr>
            </w:pPr>
            <w:r w:rsidRPr="004D1C96">
              <w:rPr>
                <w:b/>
                <w:bCs/>
              </w:rPr>
              <w:t>Niklas Huber</w:t>
            </w:r>
          </w:p>
          <w:p w14:paraId="310B2932" w14:textId="77777777" w:rsidR="00667E20" w:rsidRPr="004D1C96" w:rsidRDefault="00667E20" w:rsidP="00763162">
            <w:pPr>
              <w:rPr>
                <w:b/>
                <w:bCs/>
              </w:rPr>
            </w:pPr>
            <w:r w:rsidRPr="004D1C96">
              <w:rPr>
                <w:b/>
                <w:bCs/>
              </w:rPr>
              <w:t>(TR)</w:t>
            </w:r>
          </w:p>
        </w:tc>
      </w:tr>
      <w:tr w:rsidR="00667E20" w14:paraId="47BCC1BE" w14:textId="77777777" w:rsidTr="00763162">
        <w:tc>
          <w:tcPr>
            <w:tcW w:w="1551" w:type="dxa"/>
            <w:shd w:val="clear" w:color="auto" w:fill="A6A6A6" w:themeFill="background1" w:themeFillShade="A6"/>
          </w:tcPr>
          <w:p w14:paraId="4D1BBA70" w14:textId="77777777" w:rsidR="00667E20" w:rsidRPr="00FF027F" w:rsidRDefault="00667E20" w:rsidP="00763162">
            <w:pPr>
              <w:rPr>
                <w:b/>
                <w:bCs/>
              </w:rPr>
            </w:pPr>
            <w:r w:rsidRPr="00FF027F">
              <w:rPr>
                <w:b/>
                <w:bCs/>
              </w:rPr>
              <w:t>Dokumente</w:t>
            </w:r>
          </w:p>
        </w:tc>
        <w:tc>
          <w:tcPr>
            <w:tcW w:w="1252" w:type="dxa"/>
          </w:tcPr>
          <w:p w14:paraId="3BCC4815" w14:textId="77777777" w:rsidR="00667E20" w:rsidRDefault="00667E20" w:rsidP="00763162">
            <w:r>
              <w:t>40</w:t>
            </w:r>
          </w:p>
        </w:tc>
        <w:tc>
          <w:tcPr>
            <w:tcW w:w="1252" w:type="dxa"/>
          </w:tcPr>
          <w:p w14:paraId="26F62EF6" w14:textId="77777777" w:rsidR="00667E20" w:rsidRDefault="00667E20" w:rsidP="00763162">
            <w:r>
              <w:t>25</w:t>
            </w:r>
          </w:p>
        </w:tc>
        <w:tc>
          <w:tcPr>
            <w:tcW w:w="1252" w:type="dxa"/>
          </w:tcPr>
          <w:p w14:paraId="4D746B55" w14:textId="77777777" w:rsidR="00667E20" w:rsidRDefault="00667E20" w:rsidP="00763162">
            <w:r>
              <w:t>30</w:t>
            </w:r>
          </w:p>
        </w:tc>
        <w:tc>
          <w:tcPr>
            <w:tcW w:w="1252" w:type="dxa"/>
          </w:tcPr>
          <w:p w14:paraId="06467F2A" w14:textId="77777777" w:rsidR="00667E20" w:rsidRDefault="00667E20" w:rsidP="00763162">
            <w:r>
              <w:t>25</w:t>
            </w:r>
          </w:p>
        </w:tc>
        <w:tc>
          <w:tcPr>
            <w:tcW w:w="1253" w:type="dxa"/>
          </w:tcPr>
          <w:p w14:paraId="59891538" w14:textId="77777777" w:rsidR="00667E20" w:rsidRDefault="00667E20" w:rsidP="00763162">
            <w:r>
              <w:t>25</w:t>
            </w:r>
          </w:p>
        </w:tc>
        <w:tc>
          <w:tcPr>
            <w:tcW w:w="1253" w:type="dxa"/>
          </w:tcPr>
          <w:p w14:paraId="7AFFF090" w14:textId="77777777" w:rsidR="00667E20" w:rsidRDefault="00667E20" w:rsidP="00763162">
            <w:r>
              <w:t>40</w:t>
            </w:r>
          </w:p>
        </w:tc>
      </w:tr>
      <w:tr w:rsidR="00667E20" w14:paraId="3027DEC5" w14:textId="77777777" w:rsidTr="00763162">
        <w:tc>
          <w:tcPr>
            <w:tcW w:w="1551" w:type="dxa"/>
            <w:shd w:val="clear" w:color="auto" w:fill="A6A6A6" w:themeFill="background1" w:themeFillShade="A6"/>
          </w:tcPr>
          <w:p w14:paraId="2F617290" w14:textId="77777777" w:rsidR="00667E20" w:rsidRPr="00FF027F" w:rsidRDefault="00667E20" w:rsidP="00763162">
            <w:pPr>
              <w:rPr>
                <w:b/>
                <w:bCs/>
              </w:rPr>
            </w:pPr>
            <w:r w:rsidRPr="00FF027F">
              <w:rPr>
                <w:b/>
                <w:bCs/>
              </w:rPr>
              <w:t>Analyse</w:t>
            </w:r>
          </w:p>
        </w:tc>
        <w:tc>
          <w:tcPr>
            <w:tcW w:w="1252" w:type="dxa"/>
          </w:tcPr>
          <w:p w14:paraId="4874BE4D" w14:textId="77777777" w:rsidR="00667E20" w:rsidRDefault="00667E20" w:rsidP="00763162">
            <w:r>
              <w:t>20</w:t>
            </w:r>
          </w:p>
        </w:tc>
        <w:tc>
          <w:tcPr>
            <w:tcW w:w="1252" w:type="dxa"/>
          </w:tcPr>
          <w:p w14:paraId="41B56E75" w14:textId="77777777" w:rsidR="00667E20" w:rsidRDefault="00667E20" w:rsidP="00763162">
            <w:r>
              <w:t>20</w:t>
            </w:r>
          </w:p>
        </w:tc>
        <w:tc>
          <w:tcPr>
            <w:tcW w:w="1252" w:type="dxa"/>
          </w:tcPr>
          <w:p w14:paraId="685B5A37" w14:textId="77777777" w:rsidR="00667E20" w:rsidRDefault="00667E20" w:rsidP="00763162">
            <w:r>
              <w:t>20</w:t>
            </w:r>
          </w:p>
        </w:tc>
        <w:tc>
          <w:tcPr>
            <w:tcW w:w="1252" w:type="dxa"/>
          </w:tcPr>
          <w:p w14:paraId="13A0D669" w14:textId="77777777" w:rsidR="00667E20" w:rsidRDefault="00667E20" w:rsidP="00763162">
            <w:r>
              <w:t>20</w:t>
            </w:r>
          </w:p>
        </w:tc>
        <w:tc>
          <w:tcPr>
            <w:tcW w:w="1253" w:type="dxa"/>
          </w:tcPr>
          <w:p w14:paraId="1C4E393D" w14:textId="77777777" w:rsidR="00667E20" w:rsidRDefault="00667E20" w:rsidP="00763162">
            <w:r>
              <w:t>20</w:t>
            </w:r>
          </w:p>
        </w:tc>
        <w:tc>
          <w:tcPr>
            <w:tcW w:w="1253" w:type="dxa"/>
          </w:tcPr>
          <w:p w14:paraId="7FF68A62" w14:textId="77777777" w:rsidR="00667E20" w:rsidRDefault="00667E20" w:rsidP="00763162">
            <w:r>
              <w:t>20</w:t>
            </w:r>
          </w:p>
        </w:tc>
      </w:tr>
      <w:tr w:rsidR="00667E20" w14:paraId="2980D201" w14:textId="77777777" w:rsidTr="00763162">
        <w:tc>
          <w:tcPr>
            <w:tcW w:w="1551" w:type="dxa"/>
            <w:shd w:val="clear" w:color="auto" w:fill="A6A6A6" w:themeFill="background1" w:themeFillShade="A6"/>
          </w:tcPr>
          <w:p w14:paraId="0499E723" w14:textId="0CE3968B" w:rsidR="00667E20" w:rsidRPr="00FF027F" w:rsidRDefault="00667E20" w:rsidP="00763162">
            <w:pPr>
              <w:rPr>
                <w:b/>
                <w:bCs/>
              </w:rPr>
            </w:pPr>
            <w:r w:rsidRPr="00FF027F">
              <w:rPr>
                <w:b/>
                <w:bCs/>
              </w:rPr>
              <w:t>Recherche</w:t>
            </w:r>
          </w:p>
        </w:tc>
        <w:tc>
          <w:tcPr>
            <w:tcW w:w="1252" w:type="dxa"/>
          </w:tcPr>
          <w:p w14:paraId="1F44ECB4" w14:textId="77777777" w:rsidR="00667E20" w:rsidRDefault="00667E20" w:rsidP="00763162">
            <w:r>
              <w:t>8</w:t>
            </w:r>
          </w:p>
        </w:tc>
        <w:tc>
          <w:tcPr>
            <w:tcW w:w="1252" w:type="dxa"/>
          </w:tcPr>
          <w:p w14:paraId="323977B4" w14:textId="77777777" w:rsidR="00667E20" w:rsidRDefault="00667E20" w:rsidP="00763162">
            <w:r>
              <w:t>20</w:t>
            </w:r>
          </w:p>
        </w:tc>
        <w:tc>
          <w:tcPr>
            <w:tcW w:w="1252" w:type="dxa"/>
          </w:tcPr>
          <w:p w14:paraId="61B204B6" w14:textId="77777777" w:rsidR="00667E20" w:rsidRDefault="00667E20" w:rsidP="00763162">
            <w:r>
              <w:t>8</w:t>
            </w:r>
          </w:p>
        </w:tc>
        <w:tc>
          <w:tcPr>
            <w:tcW w:w="1252" w:type="dxa"/>
          </w:tcPr>
          <w:p w14:paraId="056BAF89" w14:textId="77777777" w:rsidR="00667E20" w:rsidRDefault="00667E20" w:rsidP="00763162">
            <w:r>
              <w:t>8</w:t>
            </w:r>
          </w:p>
        </w:tc>
        <w:tc>
          <w:tcPr>
            <w:tcW w:w="1253" w:type="dxa"/>
          </w:tcPr>
          <w:p w14:paraId="0F39C016" w14:textId="77777777" w:rsidR="00667E20" w:rsidRDefault="00667E20" w:rsidP="00763162">
            <w:r>
              <w:t>8</w:t>
            </w:r>
          </w:p>
        </w:tc>
        <w:tc>
          <w:tcPr>
            <w:tcW w:w="1253" w:type="dxa"/>
          </w:tcPr>
          <w:p w14:paraId="358AD101" w14:textId="77777777" w:rsidR="00667E20" w:rsidRDefault="00667E20" w:rsidP="00763162">
            <w:r>
              <w:t>13</w:t>
            </w:r>
          </w:p>
        </w:tc>
      </w:tr>
      <w:tr w:rsidR="00667E20" w14:paraId="079DF985" w14:textId="77777777" w:rsidTr="00763162">
        <w:tc>
          <w:tcPr>
            <w:tcW w:w="1551" w:type="dxa"/>
            <w:shd w:val="clear" w:color="auto" w:fill="A6A6A6" w:themeFill="background1" w:themeFillShade="A6"/>
          </w:tcPr>
          <w:p w14:paraId="4E054482" w14:textId="77777777" w:rsidR="00667E20" w:rsidRPr="00FF027F" w:rsidRDefault="00667E20" w:rsidP="00763162">
            <w:pPr>
              <w:rPr>
                <w:b/>
                <w:bCs/>
              </w:rPr>
            </w:pPr>
            <w:r w:rsidRPr="00FF027F">
              <w:rPr>
                <w:b/>
                <w:bCs/>
              </w:rPr>
              <w:t>Code</w:t>
            </w:r>
          </w:p>
        </w:tc>
        <w:tc>
          <w:tcPr>
            <w:tcW w:w="1252" w:type="dxa"/>
          </w:tcPr>
          <w:p w14:paraId="3B220864" w14:textId="77777777" w:rsidR="00667E20" w:rsidRDefault="00667E20" w:rsidP="00763162">
            <w:r>
              <w:t>15</w:t>
            </w:r>
          </w:p>
        </w:tc>
        <w:tc>
          <w:tcPr>
            <w:tcW w:w="1252" w:type="dxa"/>
          </w:tcPr>
          <w:p w14:paraId="23A8C403" w14:textId="77777777" w:rsidR="00667E20" w:rsidRDefault="00667E20" w:rsidP="00763162">
            <w:r>
              <w:t>35</w:t>
            </w:r>
          </w:p>
        </w:tc>
        <w:tc>
          <w:tcPr>
            <w:tcW w:w="1252" w:type="dxa"/>
          </w:tcPr>
          <w:p w14:paraId="1C747F35" w14:textId="77777777" w:rsidR="00667E20" w:rsidRDefault="00667E20" w:rsidP="00763162">
            <w:r>
              <w:t>40</w:t>
            </w:r>
          </w:p>
        </w:tc>
        <w:tc>
          <w:tcPr>
            <w:tcW w:w="1252" w:type="dxa"/>
          </w:tcPr>
          <w:p w14:paraId="3C40DF1C" w14:textId="77777777" w:rsidR="00667E20" w:rsidRDefault="00667E20" w:rsidP="00763162">
            <w:r>
              <w:t>40</w:t>
            </w:r>
          </w:p>
        </w:tc>
        <w:tc>
          <w:tcPr>
            <w:tcW w:w="1253" w:type="dxa"/>
          </w:tcPr>
          <w:p w14:paraId="1FBBFA42" w14:textId="77777777" w:rsidR="00667E20" w:rsidRDefault="00667E20" w:rsidP="00763162">
            <w:r>
              <w:t>30</w:t>
            </w:r>
          </w:p>
        </w:tc>
        <w:tc>
          <w:tcPr>
            <w:tcW w:w="1253" w:type="dxa"/>
          </w:tcPr>
          <w:p w14:paraId="097C7B97" w14:textId="77777777" w:rsidR="00667E20" w:rsidRDefault="00667E20" w:rsidP="00763162">
            <w:r>
              <w:t>20</w:t>
            </w:r>
          </w:p>
        </w:tc>
      </w:tr>
      <w:tr w:rsidR="00667E20" w14:paraId="073DFD5F" w14:textId="77777777" w:rsidTr="00763162">
        <w:tc>
          <w:tcPr>
            <w:tcW w:w="1551" w:type="dxa"/>
            <w:shd w:val="clear" w:color="auto" w:fill="A6A6A6" w:themeFill="background1" w:themeFillShade="A6"/>
          </w:tcPr>
          <w:p w14:paraId="527A167E" w14:textId="77777777" w:rsidR="00667E20" w:rsidRPr="00FF027F" w:rsidRDefault="00667E20" w:rsidP="00763162">
            <w:pPr>
              <w:rPr>
                <w:b/>
                <w:bCs/>
              </w:rPr>
            </w:pPr>
            <w:r w:rsidRPr="00FF027F">
              <w:rPr>
                <w:b/>
                <w:bCs/>
              </w:rPr>
              <w:t>Tests</w:t>
            </w:r>
          </w:p>
        </w:tc>
        <w:tc>
          <w:tcPr>
            <w:tcW w:w="1252" w:type="dxa"/>
          </w:tcPr>
          <w:p w14:paraId="30BDBBF0" w14:textId="77777777" w:rsidR="00667E20" w:rsidRDefault="00667E20" w:rsidP="00763162">
            <w:r>
              <w:t>20</w:t>
            </w:r>
          </w:p>
        </w:tc>
        <w:tc>
          <w:tcPr>
            <w:tcW w:w="1252" w:type="dxa"/>
          </w:tcPr>
          <w:p w14:paraId="79DFA9B2" w14:textId="77777777" w:rsidR="00667E20" w:rsidRDefault="00667E20" w:rsidP="00763162">
            <w:r>
              <w:t>25</w:t>
            </w:r>
          </w:p>
        </w:tc>
        <w:tc>
          <w:tcPr>
            <w:tcW w:w="1252" w:type="dxa"/>
          </w:tcPr>
          <w:p w14:paraId="147E04C2" w14:textId="77777777" w:rsidR="00667E20" w:rsidRDefault="00667E20" w:rsidP="00763162">
            <w:r>
              <w:t>30</w:t>
            </w:r>
          </w:p>
        </w:tc>
        <w:tc>
          <w:tcPr>
            <w:tcW w:w="1252" w:type="dxa"/>
          </w:tcPr>
          <w:p w14:paraId="418939F4" w14:textId="77777777" w:rsidR="00667E20" w:rsidRDefault="00667E20" w:rsidP="00763162">
            <w:r>
              <w:t>30</w:t>
            </w:r>
          </w:p>
        </w:tc>
        <w:tc>
          <w:tcPr>
            <w:tcW w:w="1253" w:type="dxa"/>
          </w:tcPr>
          <w:p w14:paraId="48811750" w14:textId="77777777" w:rsidR="00667E20" w:rsidRDefault="00667E20" w:rsidP="00763162">
            <w:r>
              <w:t>38</w:t>
            </w:r>
          </w:p>
        </w:tc>
        <w:tc>
          <w:tcPr>
            <w:tcW w:w="1253" w:type="dxa"/>
          </w:tcPr>
          <w:p w14:paraId="1B683174" w14:textId="77777777" w:rsidR="00667E20" w:rsidRDefault="00667E20" w:rsidP="00763162">
            <w:r>
              <w:t>25</w:t>
            </w:r>
          </w:p>
        </w:tc>
      </w:tr>
      <w:tr w:rsidR="00667E20" w14:paraId="28729582" w14:textId="77777777" w:rsidTr="00763162">
        <w:tc>
          <w:tcPr>
            <w:tcW w:w="1551" w:type="dxa"/>
            <w:shd w:val="clear" w:color="auto" w:fill="A6A6A6" w:themeFill="background1" w:themeFillShade="A6"/>
          </w:tcPr>
          <w:p w14:paraId="702DCAE6" w14:textId="77777777" w:rsidR="00667E20" w:rsidRPr="00FF027F" w:rsidRDefault="00667E20" w:rsidP="00763162">
            <w:pPr>
              <w:rPr>
                <w:b/>
                <w:bCs/>
              </w:rPr>
            </w:pPr>
            <w:r w:rsidRPr="00FF027F">
              <w:rPr>
                <w:b/>
                <w:bCs/>
              </w:rPr>
              <w:t>Projektleitung</w:t>
            </w:r>
          </w:p>
        </w:tc>
        <w:tc>
          <w:tcPr>
            <w:tcW w:w="1252" w:type="dxa"/>
          </w:tcPr>
          <w:p w14:paraId="27CDCBE6" w14:textId="77777777" w:rsidR="00667E20" w:rsidRDefault="00667E20" w:rsidP="00763162">
            <w:r>
              <w:t>20</w:t>
            </w:r>
          </w:p>
        </w:tc>
        <w:tc>
          <w:tcPr>
            <w:tcW w:w="1252" w:type="dxa"/>
          </w:tcPr>
          <w:p w14:paraId="1D13F13A" w14:textId="77777777" w:rsidR="00667E20" w:rsidRDefault="00667E20" w:rsidP="00763162">
            <w:r>
              <w:t>-</w:t>
            </w:r>
          </w:p>
        </w:tc>
        <w:tc>
          <w:tcPr>
            <w:tcW w:w="1252" w:type="dxa"/>
          </w:tcPr>
          <w:p w14:paraId="2119FA2A" w14:textId="77777777" w:rsidR="00667E20" w:rsidRDefault="00667E20" w:rsidP="00763162">
            <w:r>
              <w:t>-</w:t>
            </w:r>
          </w:p>
        </w:tc>
        <w:tc>
          <w:tcPr>
            <w:tcW w:w="1252" w:type="dxa"/>
          </w:tcPr>
          <w:p w14:paraId="7C9EEAA8" w14:textId="77777777" w:rsidR="00667E20" w:rsidRDefault="00667E20" w:rsidP="00763162">
            <w:r>
              <w:t>-</w:t>
            </w:r>
          </w:p>
        </w:tc>
        <w:tc>
          <w:tcPr>
            <w:tcW w:w="1253" w:type="dxa"/>
          </w:tcPr>
          <w:p w14:paraId="779D2138" w14:textId="77777777" w:rsidR="00667E20" w:rsidRDefault="00667E20" w:rsidP="00763162">
            <w:r>
              <w:t>-</w:t>
            </w:r>
          </w:p>
        </w:tc>
        <w:tc>
          <w:tcPr>
            <w:tcW w:w="1253" w:type="dxa"/>
          </w:tcPr>
          <w:p w14:paraId="62105AA7" w14:textId="77777777" w:rsidR="00667E20" w:rsidRDefault="00667E20" w:rsidP="00763162">
            <w:r>
              <w:t>-</w:t>
            </w:r>
          </w:p>
        </w:tc>
      </w:tr>
      <w:tr w:rsidR="00667E20" w14:paraId="08B8D04D" w14:textId="77777777" w:rsidTr="00763162">
        <w:tc>
          <w:tcPr>
            <w:tcW w:w="1551" w:type="dxa"/>
            <w:shd w:val="clear" w:color="auto" w:fill="A6A6A6" w:themeFill="background1" w:themeFillShade="A6"/>
          </w:tcPr>
          <w:p w14:paraId="4EDE51BA" w14:textId="77777777" w:rsidR="00667E20" w:rsidRPr="00FF027F" w:rsidRDefault="00667E20" w:rsidP="00763162">
            <w:pPr>
              <w:rPr>
                <w:b/>
                <w:bCs/>
              </w:rPr>
            </w:pPr>
            <w:r w:rsidRPr="00FF027F">
              <w:rPr>
                <w:b/>
                <w:bCs/>
              </w:rPr>
              <w:t>Meetings</w:t>
            </w:r>
          </w:p>
        </w:tc>
        <w:tc>
          <w:tcPr>
            <w:tcW w:w="1252" w:type="dxa"/>
          </w:tcPr>
          <w:p w14:paraId="41F21A92" w14:textId="77777777" w:rsidR="00667E20" w:rsidRDefault="00667E20" w:rsidP="00763162">
            <w:r>
              <w:t>20</w:t>
            </w:r>
          </w:p>
        </w:tc>
        <w:tc>
          <w:tcPr>
            <w:tcW w:w="1252" w:type="dxa"/>
          </w:tcPr>
          <w:p w14:paraId="7FF2303F" w14:textId="77777777" w:rsidR="00667E20" w:rsidRDefault="00667E20" w:rsidP="00763162">
            <w:r>
              <w:t>20</w:t>
            </w:r>
          </w:p>
        </w:tc>
        <w:tc>
          <w:tcPr>
            <w:tcW w:w="1252" w:type="dxa"/>
          </w:tcPr>
          <w:p w14:paraId="0931DF98" w14:textId="77777777" w:rsidR="00667E20" w:rsidRDefault="00667E20" w:rsidP="00763162">
            <w:r>
              <w:t>20</w:t>
            </w:r>
          </w:p>
        </w:tc>
        <w:tc>
          <w:tcPr>
            <w:tcW w:w="1252" w:type="dxa"/>
          </w:tcPr>
          <w:p w14:paraId="595B83B0" w14:textId="77777777" w:rsidR="00667E20" w:rsidRDefault="00667E20" w:rsidP="00763162">
            <w:r>
              <w:t>20</w:t>
            </w:r>
          </w:p>
        </w:tc>
        <w:tc>
          <w:tcPr>
            <w:tcW w:w="1253" w:type="dxa"/>
          </w:tcPr>
          <w:p w14:paraId="26D7DCFE" w14:textId="77777777" w:rsidR="00667E20" w:rsidRDefault="00667E20" w:rsidP="00763162">
            <w:r>
              <w:t>20</w:t>
            </w:r>
          </w:p>
        </w:tc>
        <w:tc>
          <w:tcPr>
            <w:tcW w:w="1253" w:type="dxa"/>
          </w:tcPr>
          <w:p w14:paraId="4245BEE3" w14:textId="77777777" w:rsidR="00667E20" w:rsidRDefault="00667E20" w:rsidP="00763162">
            <w:r>
              <w:t>25</w:t>
            </w:r>
          </w:p>
        </w:tc>
      </w:tr>
      <w:tr w:rsidR="00667E20" w14:paraId="398FDBD4" w14:textId="77777777" w:rsidTr="00763162">
        <w:tc>
          <w:tcPr>
            <w:tcW w:w="1551" w:type="dxa"/>
            <w:shd w:val="clear" w:color="auto" w:fill="A6A6A6" w:themeFill="background1" w:themeFillShade="A6"/>
          </w:tcPr>
          <w:p w14:paraId="351BD88A" w14:textId="77777777" w:rsidR="00667E20" w:rsidRPr="00FF027F" w:rsidRDefault="00667E20" w:rsidP="00763162">
            <w:pPr>
              <w:rPr>
                <w:b/>
                <w:bCs/>
              </w:rPr>
            </w:pPr>
            <w:r w:rsidRPr="00FF027F">
              <w:rPr>
                <w:b/>
                <w:bCs/>
              </w:rPr>
              <w:t xml:space="preserve">GitHub – </w:t>
            </w:r>
          </w:p>
          <w:p w14:paraId="084EF350" w14:textId="77777777" w:rsidR="00667E20" w:rsidRPr="00FF027F" w:rsidRDefault="00667E20" w:rsidP="00763162">
            <w:pPr>
              <w:rPr>
                <w:b/>
                <w:bCs/>
              </w:rPr>
            </w:pPr>
            <w:r w:rsidRPr="00FF027F">
              <w:rPr>
                <w:b/>
                <w:bCs/>
              </w:rPr>
              <w:t>Organisation</w:t>
            </w:r>
          </w:p>
        </w:tc>
        <w:tc>
          <w:tcPr>
            <w:tcW w:w="1252" w:type="dxa"/>
          </w:tcPr>
          <w:p w14:paraId="57D8FAFC" w14:textId="77777777" w:rsidR="00667E20" w:rsidRDefault="00667E20" w:rsidP="00763162">
            <w:r>
              <w:t>15</w:t>
            </w:r>
          </w:p>
        </w:tc>
        <w:tc>
          <w:tcPr>
            <w:tcW w:w="1252" w:type="dxa"/>
          </w:tcPr>
          <w:p w14:paraId="3A2174DB" w14:textId="77777777" w:rsidR="00667E20" w:rsidRDefault="00667E20" w:rsidP="00763162">
            <w:r>
              <w:t>15</w:t>
            </w:r>
          </w:p>
        </w:tc>
        <w:tc>
          <w:tcPr>
            <w:tcW w:w="1252" w:type="dxa"/>
          </w:tcPr>
          <w:p w14:paraId="308CD132" w14:textId="77777777" w:rsidR="00667E20" w:rsidRDefault="00667E20" w:rsidP="00763162">
            <w:r>
              <w:t>15</w:t>
            </w:r>
          </w:p>
        </w:tc>
        <w:tc>
          <w:tcPr>
            <w:tcW w:w="1252" w:type="dxa"/>
          </w:tcPr>
          <w:p w14:paraId="25424AA0" w14:textId="77777777" w:rsidR="00667E20" w:rsidRDefault="00667E20" w:rsidP="00763162">
            <w:r>
              <w:t>15</w:t>
            </w:r>
          </w:p>
        </w:tc>
        <w:tc>
          <w:tcPr>
            <w:tcW w:w="1253" w:type="dxa"/>
          </w:tcPr>
          <w:p w14:paraId="7B359F55" w14:textId="77777777" w:rsidR="00667E20" w:rsidRDefault="00667E20" w:rsidP="00763162">
            <w:r>
              <w:t>15</w:t>
            </w:r>
          </w:p>
        </w:tc>
        <w:tc>
          <w:tcPr>
            <w:tcW w:w="1253" w:type="dxa"/>
          </w:tcPr>
          <w:p w14:paraId="532E7D75" w14:textId="77777777" w:rsidR="00667E20" w:rsidRDefault="00667E20" w:rsidP="00763162">
            <w:r>
              <w:t>15</w:t>
            </w:r>
          </w:p>
        </w:tc>
      </w:tr>
      <w:tr w:rsidR="00667E20" w14:paraId="41EB7E9D" w14:textId="77777777" w:rsidTr="00763162">
        <w:tc>
          <w:tcPr>
            <w:tcW w:w="1551" w:type="dxa"/>
            <w:shd w:val="clear" w:color="auto" w:fill="A6A6A6" w:themeFill="background1" w:themeFillShade="A6"/>
          </w:tcPr>
          <w:p w14:paraId="5EF12430" w14:textId="77777777" w:rsidR="00667E20" w:rsidRPr="00FF027F" w:rsidRDefault="00667E20" w:rsidP="00763162">
            <w:pPr>
              <w:rPr>
                <w:b/>
                <w:bCs/>
              </w:rPr>
            </w:pPr>
            <w:r w:rsidRPr="00FF027F">
              <w:rPr>
                <w:b/>
                <w:bCs/>
              </w:rPr>
              <w:t>Präsentation</w:t>
            </w:r>
          </w:p>
        </w:tc>
        <w:tc>
          <w:tcPr>
            <w:tcW w:w="1252" w:type="dxa"/>
          </w:tcPr>
          <w:p w14:paraId="64062CE9" w14:textId="77777777" w:rsidR="00667E20" w:rsidRDefault="00667E20" w:rsidP="00763162">
            <w:r>
              <w:t>5</w:t>
            </w:r>
          </w:p>
        </w:tc>
        <w:tc>
          <w:tcPr>
            <w:tcW w:w="1252" w:type="dxa"/>
          </w:tcPr>
          <w:p w14:paraId="5BF5E0ED" w14:textId="77777777" w:rsidR="00667E20" w:rsidRDefault="00667E20" w:rsidP="00763162">
            <w:r>
              <w:t>5</w:t>
            </w:r>
          </w:p>
        </w:tc>
        <w:tc>
          <w:tcPr>
            <w:tcW w:w="1252" w:type="dxa"/>
          </w:tcPr>
          <w:p w14:paraId="02C2CEBA" w14:textId="77777777" w:rsidR="00667E20" w:rsidRDefault="00667E20" w:rsidP="00763162">
            <w:r>
              <w:t>5</w:t>
            </w:r>
          </w:p>
        </w:tc>
        <w:tc>
          <w:tcPr>
            <w:tcW w:w="1252" w:type="dxa"/>
          </w:tcPr>
          <w:p w14:paraId="068154E5" w14:textId="77777777" w:rsidR="00667E20" w:rsidRDefault="00667E20" w:rsidP="00763162">
            <w:r>
              <w:t>5</w:t>
            </w:r>
          </w:p>
        </w:tc>
        <w:tc>
          <w:tcPr>
            <w:tcW w:w="1253" w:type="dxa"/>
          </w:tcPr>
          <w:p w14:paraId="2AA285D3" w14:textId="77777777" w:rsidR="00667E20" w:rsidRDefault="00667E20" w:rsidP="00763162">
            <w:r>
              <w:t>5</w:t>
            </w:r>
          </w:p>
        </w:tc>
        <w:tc>
          <w:tcPr>
            <w:tcW w:w="1253" w:type="dxa"/>
          </w:tcPr>
          <w:p w14:paraId="37F4B5B4" w14:textId="77777777" w:rsidR="00667E20" w:rsidRDefault="00667E20" w:rsidP="00763162">
            <w:r>
              <w:t>5</w:t>
            </w:r>
          </w:p>
        </w:tc>
      </w:tr>
      <w:tr w:rsidR="00667E20" w14:paraId="69F4C069" w14:textId="77777777" w:rsidTr="00763162">
        <w:tc>
          <w:tcPr>
            <w:tcW w:w="1551" w:type="dxa"/>
            <w:shd w:val="clear" w:color="auto" w:fill="A6A6A6" w:themeFill="background1" w:themeFillShade="A6"/>
          </w:tcPr>
          <w:p w14:paraId="02652275" w14:textId="77777777" w:rsidR="00667E20" w:rsidRDefault="00667E20" w:rsidP="00763162">
            <w:pPr>
              <w:rPr>
                <w:b/>
                <w:bCs/>
              </w:rPr>
            </w:pPr>
            <w:r w:rsidRPr="00FF027F">
              <w:rPr>
                <w:b/>
                <w:bCs/>
              </w:rPr>
              <w:t>GESAMT</w:t>
            </w:r>
            <w:r>
              <w:rPr>
                <w:b/>
                <w:bCs/>
              </w:rPr>
              <w:t xml:space="preserve"> –</w:t>
            </w:r>
          </w:p>
          <w:p w14:paraId="7CE798AC" w14:textId="77777777" w:rsidR="00667E20" w:rsidRPr="00FF027F" w:rsidRDefault="00667E20" w:rsidP="00763162">
            <w:pPr>
              <w:rPr>
                <w:b/>
                <w:bCs/>
              </w:rPr>
            </w:pPr>
            <w:r>
              <w:rPr>
                <w:b/>
                <w:bCs/>
              </w:rPr>
              <w:t>Stunden</w:t>
            </w:r>
          </w:p>
        </w:tc>
        <w:tc>
          <w:tcPr>
            <w:tcW w:w="1252" w:type="dxa"/>
          </w:tcPr>
          <w:p w14:paraId="5BD90B33" w14:textId="77777777" w:rsidR="00667E20" w:rsidRPr="00FF027F" w:rsidRDefault="00667E20" w:rsidP="00763162">
            <w:pPr>
              <w:rPr>
                <w:b/>
                <w:bCs/>
              </w:rPr>
            </w:pPr>
            <w:r w:rsidRPr="00FF027F">
              <w:rPr>
                <w:b/>
                <w:bCs/>
              </w:rPr>
              <w:t>163</w:t>
            </w:r>
          </w:p>
        </w:tc>
        <w:tc>
          <w:tcPr>
            <w:tcW w:w="1252" w:type="dxa"/>
          </w:tcPr>
          <w:p w14:paraId="308F9917" w14:textId="77777777" w:rsidR="00667E20" w:rsidRPr="00FF027F" w:rsidRDefault="00667E20" w:rsidP="00763162">
            <w:pPr>
              <w:rPr>
                <w:b/>
                <w:bCs/>
              </w:rPr>
            </w:pPr>
            <w:r w:rsidRPr="00FF027F">
              <w:rPr>
                <w:b/>
                <w:bCs/>
              </w:rPr>
              <w:t>165</w:t>
            </w:r>
          </w:p>
        </w:tc>
        <w:tc>
          <w:tcPr>
            <w:tcW w:w="1252" w:type="dxa"/>
          </w:tcPr>
          <w:p w14:paraId="0FF0E0F9" w14:textId="77777777" w:rsidR="00667E20" w:rsidRPr="00FF027F" w:rsidRDefault="00667E20" w:rsidP="00763162">
            <w:pPr>
              <w:rPr>
                <w:b/>
                <w:bCs/>
              </w:rPr>
            </w:pPr>
            <w:r w:rsidRPr="00FF027F">
              <w:rPr>
                <w:b/>
                <w:bCs/>
              </w:rPr>
              <w:t>168</w:t>
            </w:r>
          </w:p>
        </w:tc>
        <w:tc>
          <w:tcPr>
            <w:tcW w:w="1252" w:type="dxa"/>
          </w:tcPr>
          <w:p w14:paraId="26F36D3A" w14:textId="77777777" w:rsidR="00667E20" w:rsidRPr="00FF027F" w:rsidRDefault="00667E20" w:rsidP="00763162">
            <w:pPr>
              <w:rPr>
                <w:b/>
                <w:bCs/>
              </w:rPr>
            </w:pPr>
            <w:r w:rsidRPr="00FF027F">
              <w:rPr>
                <w:b/>
                <w:bCs/>
              </w:rPr>
              <w:t>163</w:t>
            </w:r>
          </w:p>
        </w:tc>
        <w:tc>
          <w:tcPr>
            <w:tcW w:w="1253" w:type="dxa"/>
          </w:tcPr>
          <w:p w14:paraId="63B20975" w14:textId="77777777" w:rsidR="00667E20" w:rsidRPr="00FF027F" w:rsidRDefault="00667E20" w:rsidP="00763162">
            <w:pPr>
              <w:rPr>
                <w:b/>
                <w:bCs/>
              </w:rPr>
            </w:pPr>
            <w:r w:rsidRPr="00FF027F">
              <w:rPr>
                <w:b/>
                <w:bCs/>
              </w:rPr>
              <w:t>161</w:t>
            </w:r>
          </w:p>
        </w:tc>
        <w:tc>
          <w:tcPr>
            <w:tcW w:w="1253" w:type="dxa"/>
          </w:tcPr>
          <w:p w14:paraId="4021C0F8" w14:textId="77777777" w:rsidR="00667E20" w:rsidRPr="00FF027F" w:rsidRDefault="00667E20" w:rsidP="00763162">
            <w:pPr>
              <w:rPr>
                <w:b/>
                <w:bCs/>
              </w:rPr>
            </w:pPr>
            <w:r w:rsidRPr="00FF027F">
              <w:rPr>
                <w:b/>
                <w:bCs/>
              </w:rPr>
              <w:t>163</w:t>
            </w:r>
          </w:p>
        </w:tc>
      </w:tr>
      <w:tr w:rsidR="00667E20" w14:paraId="3D20FB0C" w14:textId="77777777" w:rsidTr="00763162">
        <w:tc>
          <w:tcPr>
            <w:tcW w:w="1551" w:type="dxa"/>
            <w:shd w:val="clear" w:color="auto" w:fill="A6A6A6" w:themeFill="background1" w:themeFillShade="A6"/>
          </w:tcPr>
          <w:p w14:paraId="6D865F92" w14:textId="77777777" w:rsidR="00667E20" w:rsidRPr="00FF027F" w:rsidRDefault="00667E20" w:rsidP="00763162">
            <w:pPr>
              <w:rPr>
                <w:b/>
                <w:bCs/>
              </w:rPr>
            </w:pPr>
            <w:r>
              <w:rPr>
                <w:b/>
                <w:bCs/>
              </w:rPr>
              <w:t>Stundenlohn</w:t>
            </w:r>
          </w:p>
        </w:tc>
        <w:tc>
          <w:tcPr>
            <w:tcW w:w="1252" w:type="dxa"/>
          </w:tcPr>
          <w:p w14:paraId="570D65AA" w14:textId="77777777" w:rsidR="00667E20" w:rsidRPr="00FF027F" w:rsidRDefault="00667E20" w:rsidP="00763162">
            <w:r>
              <w:t>93,00€/h</w:t>
            </w:r>
          </w:p>
        </w:tc>
        <w:tc>
          <w:tcPr>
            <w:tcW w:w="1252" w:type="dxa"/>
          </w:tcPr>
          <w:p w14:paraId="38020DE4" w14:textId="77777777" w:rsidR="00667E20" w:rsidRPr="00FF027F" w:rsidRDefault="00667E20" w:rsidP="00763162">
            <w:r>
              <w:t>95,00€/h</w:t>
            </w:r>
          </w:p>
        </w:tc>
        <w:tc>
          <w:tcPr>
            <w:tcW w:w="1252" w:type="dxa"/>
          </w:tcPr>
          <w:p w14:paraId="41DBA338" w14:textId="77777777" w:rsidR="00667E20" w:rsidRPr="00FF027F" w:rsidRDefault="00667E20" w:rsidP="00763162">
            <w:r>
              <w:t>88,00€/h</w:t>
            </w:r>
          </w:p>
        </w:tc>
        <w:tc>
          <w:tcPr>
            <w:tcW w:w="1252" w:type="dxa"/>
          </w:tcPr>
          <w:p w14:paraId="22116872" w14:textId="77777777" w:rsidR="00667E20" w:rsidRPr="00FF027F" w:rsidRDefault="00667E20" w:rsidP="00763162">
            <w:r>
              <w:t>80,00€/h</w:t>
            </w:r>
          </w:p>
        </w:tc>
        <w:tc>
          <w:tcPr>
            <w:tcW w:w="1253" w:type="dxa"/>
          </w:tcPr>
          <w:p w14:paraId="10E0B3BC" w14:textId="77777777" w:rsidR="00667E20" w:rsidRPr="00FF027F" w:rsidRDefault="00667E20" w:rsidP="00763162">
            <w:r>
              <w:t>90,00€/h</w:t>
            </w:r>
          </w:p>
        </w:tc>
        <w:tc>
          <w:tcPr>
            <w:tcW w:w="1253" w:type="dxa"/>
          </w:tcPr>
          <w:p w14:paraId="175BF05E" w14:textId="77777777" w:rsidR="00667E20" w:rsidRPr="00FF027F" w:rsidRDefault="00667E20" w:rsidP="00763162">
            <w:r>
              <w:t>69,00€/h</w:t>
            </w:r>
          </w:p>
        </w:tc>
      </w:tr>
      <w:tr w:rsidR="00667E20" w14:paraId="29EBD036" w14:textId="77777777" w:rsidTr="00763162">
        <w:tc>
          <w:tcPr>
            <w:tcW w:w="1551" w:type="dxa"/>
            <w:shd w:val="clear" w:color="auto" w:fill="A6A6A6" w:themeFill="background1" w:themeFillShade="A6"/>
          </w:tcPr>
          <w:p w14:paraId="354BDE57" w14:textId="77777777" w:rsidR="00667E20" w:rsidRDefault="00667E20" w:rsidP="00763162">
            <w:pPr>
              <w:rPr>
                <w:b/>
                <w:bCs/>
              </w:rPr>
            </w:pPr>
            <w:r>
              <w:rPr>
                <w:b/>
                <w:bCs/>
              </w:rPr>
              <w:t>Kosten pro Angestellten</w:t>
            </w:r>
          </w:p>
        </w:tc>
        <w:tc>
          <w:tcPr>
            <w:tcW w:w="1252" w:type="dxa"/>
          </w:tcPr>
          <w:p w14:paraId="3A9D876C" w14:textId="77777777" w:rsidR="00667E20" w:rsidRDefault="00667E20" w:rsidP="00763162">
            <w:r>
              <w:t>15.159,00€</w:t>
            </w:r>
          </w:p>
        </w:tc>
        <w:tc>
          <w:tcPr>
            <w:tcW w:w="1252" w:type="dxa"/>
          </w:tcPr>
          <w:p w14:paraId="48610F94" w14:textId="77777777" w:rsidR="00667E20" w:rsidRDefault="00667E20" w:rsidP="00763162">
            <w:r>
              <w:t>15.675,00€</w:t>
            </w:r>
          </w:p>
        </w:tc>
        <w:tc>
          <w:tcPr>
            <w:tcW w:w="1252" w:type="dxa"/>
          </w:tcPr>
          <w:p w14:paraId="4E9F7655" w14:textId="77777777" w:rsidR="00667E20" w:rsidRDefault="00667E20" w:rsidP="00763162">
            <w:r>
              <w:t>14.784,00€</w:t>
            </w:r>
          </w:p>
        </w:tc>
        <w:tc>
          <w:tcPr>
            <w:tcW w:w="1252" w:type="dxa"/>
          </w:tcPr>
          <w:p w14:paraId="568B855A" w14:textId="77777777" w:rsidR="00667E20" w:rsidRDefault="00667E20" w:rsidP="00763162">
            <w:r>
              <w:t>13.040,00€</w:t>
            </w:r>
          </w:p>
        </w:tc>
        <w:tc>
          <w:tcPr>
            <w:tcW w:w="1253" w:type="dxa"/>
          </w:tcPr>
          <w:p w14:paraId="4187ABCE" w14:textId="77777777" w:rsidR="00667E20" w:rsidRDefault="00667E20" w:rsidP="00763162">
            <w:r>
              <w:t>14.490,00€</w:t>
            </w:r>
          </w:p>
        </w:tc>
        <w:tc>
          <w:tcPr>
            <w:tcW w:w="1253" w:type="dxa"/>
          </w:tcPr>
          <w:p w14:paraId="0CD6DD13" w14:textId="77777777" w:rsidR="00667E20" w:rsidRDefault="00667E20" w:rsidP="00763162">
            <w:r>
              <w:t>11.247,00€</w:t>
            </w:r>
          </w:p>
        </w:tc>
      </w:tr>
      <w:tr w:rsidR="00667E20" w14:paraId="67FD7D6D" w14:textId="77777777" w:rsidTr="00763162">
        <w:tc>
          <w:tcPr>
            <w:tcW w:w="1551" w:type="dxa"/>
            <w:shd w:val="clear" w:color="auto" w:fill="A6A6A6" w:themeFill="background1" w:themeFillShade="A6"/>
          </w:tcPr>
          <w:p w14:paraId="569F64D5" w14:textId="77777777" w:rsidR="00667E20" w:rsidRDefault="00667E20" w:rsidP="00763162">
            <w:pPr>
              <w:rPr>
                <w:b/>
                <w:bCs/>
              </w:rPr>
            </w:pPr>
            <w:r>
              <w:rPr>
                <w:b/>
                <w:bCs/>
              </w:rPr>
              <w:t>GESAMT –</w:t>
            </w:r>
          </w:p>
          <w:p w14:paraId="3BEC2894" w14:textId="77777777" w:rsidR="00667E20" w:rsidRDefault="00667E20" w:rsidP="00763162">
            <w:pPr>
              <w:rPr>
                <w:b/>
                <w:bCs/>
              </w:rPr>
            </w:pPr>
            <w:r>
              <w:rPr>
                <w:b/>
                <w:bCs/>
              </w:rPr>
              <w:t>Kosten</w:t>
            </w:r>
          </w:p>
        </w:tc>
        <w:tc>
          <w:tcPr>
            <w:tcW w:w="7514" w:type="dxa"/>
            <w:gridSpan w:val="6"/>
          </w:tcPr>
          <w:p w14:paraId="47A73610" w14:textId="77777777" w:rsidR="00362D21" w:rsidRDefault="00362D21" w:rsidP="00763162">
            <w:pPr>
              <w:jc w:val="center"/>
              <w:rPr>
                <w:b/>
                <w:bCs/>
              </w:rPr>
            </w:pPr>
          </w:p>
          <w:p w14:paraId="6DDD9080" w14:textId="0AFA8404" w:rsidR="00667E20" w:rsidRPr="00085C1E" w:rsidRDefault="00667E20" w:rsidP="00763162">
            <w:pPr>
              <w:jc w:val="center"/>
              <w:rPr>
                <w:b/>
                <w:bCs/>
              </w:rPr>
            </w:pPr>
            <w:r w:rsidRPr="00085C1E">
              <w:rPr>
                <w:b/>
                <w:bCs/>
              </w:rPr>
              <w:t>84.395,00€</w:t>
            </w:r>
          </w:p>
        </w:tc>
      </w:tr>
    </w:tbl>
    <w:p w14:paraId="02C1B36A" w14:textId="77777777" w:rsidR="00667E20" w:rsidRDefault="00667E20" w:rsidP="00667E20"/>
    <w:p w14:paraId="5C0CA3CD" w14:textId="77777777" w:rsidR="00667E20" w:rsidRDefault="00667E20" w:rsidP="00667E20">
      <w:r>
        <w:t>Die Gesamtkosten ergeben sich aus der Summe der Kosten aller Angestellten. Darauf müssen nun die Fixkosten gerechnet werden.</w:t>
      </w:r>
    </w:p>
    <w:p w14:paraId="6BF4D573" w14:textId="77777777" w:rsidR="00667E20" w:rsidRDefault="00667E20" w:rsidP="00667E20">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2AAD95CA" w14:textId="77777777" w:rsidR="00667E20" w:rsidRDefault="00667E20" w:rsidP="00667E20"/>
    <w:tbl>
      <w:tblPr>
        <w:tblStyle w:val="TabellemithellemGitternetz"/>
        <w:tblW w:w="0" w:type="auto"/>
        <w:tblLook w:val="04A0" w:firstRow="1" w:lastRow="0" w:firstColumn="1" w:lastColumn="0" w:noHBand="0" w:noVBand="1"/>
      </w:tblPr>
      <w:tblGrid>
        <w:gridCol w:w="2265"/>
        <w:gridCol w:w="2265"/>
        <w:gridCol w:w="2265"/>
        <w:gridCol w:w="2265"/>
      </w:tblGrid>
      <w:tr w:rsidR="00667E20" w14:paraId="2D405DBA" w14:textId="77777777" w:rsidTr="00763162">
        <w:tc>
          <w:tcPr>
            <w:tcW w:w="2265" w:type="dxa"/>
            <w:tcBorders>
              <w:top w:val="nil"/>
              <w:left w:val="nil"/>
              <w:bottom w:val="single" w:sz="4" w:space="0" w:color="BFBFBF" w:themeColor="background1" w:themeShade="BF"/>
            </w:tcBorders>
            <w:shd w:val="clear" w:color="auto" w:fill="FFFFFF" w:themeFill="background1"/>
          </w:tcPr>
          <w:p w14:paraId="60582758" w14:textId="77777777" w:rsidR="00667E20" w:rsidRPr="00085C1E" w:rsidRDefault="00667E20" w:rsidP="00763162">
            <w:pPr>
              <w:rPr>
                <w:b/>
                <w:bCs/>
              </w:rPr>
            </w:pPr>
          </w:p>
        </w:tc>
        <w:tc>
          <w:tcPr>
            <w:tcW w:w="2265" w:type="dxa"/>
            <w:shd w:val="clear" w:color="auto" w:fill="A6A6A6" w:themeFill="background1" w:themeFillShade="A6"/>
          </w:tcPr>
          <w:p w14:paraId="30EA4751" w14:textId="77777777" w:rsidR="00667E20" w:rsidRPr="00085C1E" w:rsidRDefault="00667E20" w:rsidP="00763162">
            <w:pPr>
              <w:rPr>
                <w:b/>
                <w:bCs/>
              </w:rPr>
            </w:pPr>
            <w:r w:rsidRPr="00085C1E">
              <w:rPr>
                <w:b/>
                <w:bCs/>
              </w:rPr>
              <w:t>PREIS</w:t>
            </w:r>
          </w:p>
        </w:tc>
        <w:tc>
          <w:tcPr>
            <w:tcW w:w="2265" w:type="dxa"/>
            <w:shd w:val="clear" w:color="auto" w:fill="A6A6A6" w:themeFill="background1" w:themeFillShade="A6"/>
          </w:tcPr>
          <w:p w14:paraId="26BEBAEE" w14:textId="77777777" w:rsidR="00667E20" w:rsidRPr="00085C1E" w:rsidRDefault="00667E20" w:rsidP="00763162">
            <w:pPr>
              <w:rPr>
                <w:b/>
                <w:bCs/>
              </w:rPr>
            </w:pPr>
            <w:r w:rsidRPr="00085C1E">
              <w:rPr>
                <w:b/>
                <w:bCs/>
              </w:rPr>
              <w:t>LAUFZEIT</w:t>
            </w:r>
          </w:p>
        </w:tc>
        <w:tc>
          <w:tcPr>
            <w:tcW w:w="2265" w:type="dxa"/>
            <w:shd w:val="clear" w:color="auto" w:fill="A6A6A6" w:themeFill="background1" w:themeFillShade="A6"/>
          </w:tcPr>
          <w:p w14:paraId="7E160164" w14:textId="77777777" w:rsidR="00667E20" w:rsidRPr="00085C1E" w:rsidRDefault="00667E20" w:rsidP="00763162">
            <w:pPr>
              <w:rPr>
                <w:b/>
                <w:bCs/>
              </w:rPr>
            </w:pPr>
            <w:r w:rsidRPr="00085C1E">
              <w:rPr>
                <w:b/>
                <w:bCs/>
              </w:rPr>
              <w:t>GESMATKOSTEN</w:t>
            </w:r>
          </w:p>
        </w:tc>
      </w:tr>
      <w:tr w:rsidR="00667E20" w14:paraId="432111E9" w14:textId="77777777" w:rsidTr="00763162">
        <w:tc>
          <w:tcPr>
            <w:tcW w:w="2265" w:type="dxa"/>
            <w:tcBorders>
              <w:top w:val="single" w:sz="4" w:space="0" w:color="BFBFBF" w:themeColor="background1" w:themeShade="BF"/>
            </w:tcBorders>
            <w:shd w:val="clear" w:color="auto" w:fill="A6A6A6" w:themeFill="background1" w:themeFillShade="A6"/>
          </w:tcPr>
          <w:p w14:paraId="195880EA" w14:textId="77777777" w:rsidR="00667E20" w:rsidRPr="00085C1E" w:rsidRDefault="00667E20" w:rsidP="00763162">
            <w:pPr>
              <w:rPr>
                <w:b/>
                <w:bCs/>
              </w:rPr>
            </w:pPr>
            <w:r w:rsidRPr="00085C1E">
              <w:rPr>
                <w:b/>
                <w:bCs/>
              </w:rPr>
              <w:t>Bürokosten</w:t>
            </w:r>
          </w:p>
        </w:tc>
        <w:tc>
          <w:tcPr>
            <w:tcW w:w="2265" w:type="dxa"/>
          </w:tcPr>
          <w:p w14:paraId="73564A66" w14:textId="77777777" w:rsidR="00667E20" w:rsidRDefault="00667E20" w:rsidP="00763162">
            <w:pPr>
              <w:jc w:val="center"/>
            </w:pPr>
            <w:r>
              <w:t>620€/Monat</w:t>
            </w:r>
          </w:p>
        </w:tc>
        <w:tc>
          <w:tcPr>
            <w:tcW w:w="2265" w:type="dxa"/>
          </w:tcPr>
          <w:p w14:paraId="50713080" w14:textId="77777777" w:rsidR="00667E20" w:rsidRDefault="00667E20" w:rsidP="00763162">
            <w:pPr>
              <w:jc w:val="center"/>
            </w:pPr>
            <w:r>
              <w:t>6 Monate</w:t>
            </w:r>
          </w:p>
        </w:tc>
        <w:tc>
          <w:tcPr>
            <w:tcW w:w="2265" w:type="dxa"/>
          </w:tcPr>
          <w:p w14:paraId="215E8BAC" w14:textId="77777777" w:rsidR="00667E20" w:rsidRDefault="00667E20" w:rsidP="00763162">
            <w:pPr>
              <w:jc w:val="center"/>
            </w:pPr>
            <w:r>
              <w:t>3.720,00€</w:t>
            </w:r>
          </w:p>
        </w:tc>
      </w:tr>
      <w:tr w:rsidR="00667E20" w14:paraId="13F02098" w14:textId="77777777" w:rsidTr="00763162">
        <w:tc>
          <w:tcPr>
            <w:tcW w:w="2265" w:type="dxa"/>
            <w:shd w:val="clear" w:color="auto" w:fill="A6A6A6" w:themeFill="background1" w:themeFillShade="A6"/>
          </w:tcPr>
          <w:p w14:paraId="66B8FBF9" w14:textId="77777777" w:rsidR="00667E20" w:rsidRPr="00085C1E" w:rsidRDefault="00667E20" w:rsidP="00763162">
            <w:pPr>
              <w:rPr>
                <w:b/>
                <w:bCs/>
              </w:rPr>
            </w:pPr>
            <w:r w:rsidRPr="00085C1E">
              <w:rPr>
                <w:b/>
                <w:bCs/>
              </w:rPr>
              <w:t>Nebenkosten</w:t>
            </w:r>
          </w:p>
        </w:tc>
        <w:tc>
          <w:tcPr>
            <w:tcW w:w="2265" w:type="dxa"/>
          </w:tcPr>
          <w:p w14:paraId="61A7619D" w14:textId="77777777" w:rsidR="00667E20" w:rsidRDefault="00667E20" w:rsidP="00763162">
            <w:pPr>
              <w:jc w:val="center"/>
            </w:pPr>
            <w:r>
              <w:t>100€/Monat</w:t>
            </w:r>
          </w:p>
        </w:tc>
        <w:tc>
          <w:tcPr>
            <w:tcW w:w="2265" w:type="dxa"/>
          </w:tcPr>
          <w:p w14:paraId="6D589BEC" w14:textId="77777777" w:rsidR="00667E20" w:rsidRDefault="00667E20" w:rsidP="00763162">
            <w:pPr>
              <w:jc w:val="center"/>
            </w:pPr>
            <w:r>
              <w:t>6 Monate</w:t>
            </w:r>
          </w:p>
        </w:tc>
        <w:tc>
          <w:tcPr>
            <w:tcW w:w="2265" w:type="dxa"/>
          </w:tcPr>
          <w:p w14:paraId="7B62AF68" w14:textId="77777777" w:rsidR="00667E20" w:rsidRDefault="00667E20" w:rsidP="00763162">
            <w:pPr>
              <w:jc w:val="center"/>
            </w:pPr>
            <w:r>
              <w:t>600,00€</w:t>
            </w:r>
          </w:p>
        </w:tc>
      </w:tr>
      <w:tr w:rsidR="00667E20" w14:paraId="3E835C15" w14:textId="77777777" w:rsidTr="00763162">
        <w:tc>
          <w:tcPr>
            <w:tcW w:w="2265" w:type="dxa"/>
            <w:shd w:val="clear" w:color="auto" w:fill="A6A6A6" w:themeFill="background1" w:themeFillShade="A6"/>
          </w:tcPr>
          <w:p w14:paraId="7E1F2BC6" w14:textId="77777777" w:rsidR="00667E20" w:rsidRPr="00085C1E" w:rsidRDefault="00667E20" w:rsidP="00763162">
            <w:pPr>
              <w:rPr>
                <w:b/>
                <w:bCs/>
              </w:rPr>
            </w:pPr>
            <w:r w:rsidRPr="00085C1E">
              <w:rPr>
                <w:b/>
                <w:bCs/>
              </w:rPr>
              <w:t>GESAMT</w:t>
            </w:r>
          </w:p>
        </w:tc>
        <w:tc>
          <w:tcPr>
            <w:tcW w:w="2265" w:type="dxa"/>
          </w:tcPr>
          <w:p w14:paraId="0CDF52DA" w14:textId="77777777" w:rsidR="00667E20" w:rsidRDefault="00667E20" w:rsidP="00763162">
            <w:pPr>
              <w:jc w:val="center"/>
            </w:pPr>
          </w:p>
        </w:tc>
        <w:tc>
          <w:tcPr>
            <w:tcW w:w="2265" w:type="dxa"/>
          </w:tcPr>
          <w:p w14:paraId="6E7A3BDA" w14:textId="77777777" w:rsidR="00667E20" w:rsidRDefault="00667E20" w:rsidP="00763162">
            <w:pPr>
              <w:jc w:val="center"/>
            </w:pPr>
          </w:p>
        </w:tc>
        <w:tc>
          <w:tcPr>
            <w:tcW w:w="2265" w:type="dxa"/>
          </w:tcPr>
          <w:p w14:paraId="6256FF0C" w14:textId="77777777" w:rsidR="00667E20" w:rsidRPr="00085C1E" w:rsidRDefault="00667E20" w:rsidP="00763162">
            <w:pPr>
              <w:jc w:val="center"/>
              <w:rPr>
                <w:b/>
                <w:bCs/>
              </w:rPr>
            </w:pPr>
            <w:r w:rsidRPr="00085C1E">
              <w:rPr>
                <w:b/>
                <w:bCs/>
              </w:rPr>
              <w:t>4.320,00€</w:t>
            </w:r>
          </w:p>
        </w:tc>
      </w:tr>
    </w:tbl>
    <w:p w14:paraId="50705A9C" w14:textId="77777777" w:rsidR="00667E20" w:rsidRDefault="00667E20" w:rsidP="00667E20"/>
    <w:p w14:paraId="0150E95E" w14:textId="77777777" w:rsidR="00667E20" w:rsidRDefault="00667E20" w:rsidP="00667E20"/>
    <w:p w14:paraId="181574B2" w14:textId="77777777" w:rsidR="00667E20" w:rsidRPr="00085C1E" w:rsidRDefault="00667E20" w:rsidP="00667E20">
      <w:r>
        <w:t xml:space="preserve">Somit liegen die Gesamtkosten für das Projekt bei 84.395,00€ + 4.320,00€ =&gt; </w:t>
      </w:r>
      <w:r w:rsidRPr="00085C1E">
        <w:rPr>
          <w:b/>
          <w:bCs/>
        </w:rPr>
        <w:t>88.715,00€</w:t>
      </w:r>
    </w:p>
    <w:p w14:paraId="0A2A9754" w14:textId="77777777" w:rsidR="00667E20" w:rsidRPr="00B63A5D" w:rsidRDefault="00667E20" w:rsidP="00667E20"/>
    <w:p w14:paraId="1EFC1525" w14:textId="77777777" w:rsidR="00667E20" w:rsidRDefault="00667E20" w:rsidP="00667E20">
      <w:pPr>
        <w:pStyle w:val="berschrift2"/>
      </w:pPr>
      <w:bookmarkStart w:id="13" w:name="_Toc55544229"/>
      <w:r>
        <w:t>Finales Angebot</w:t>
      </w:r>
      <w:bookmarkEnd w:id="13"/>
    </w:p>
    <w:p w14:paraId="47C4014C" w14:textId="77777777" w:rsidR="00667E20" w:rsidRDefault="00667E20" w:rsidP="00667E20">
      <w:r>
        <w:t>Auf die Kosten, die für das Projekt entstehen, müssen wir nun einen Gewinn aufschlagen. Für den Gewinn wählen wir 30% Aufschlag. Somit ergibt sich folgendes Angebot für den Kunden:</w:t>
      </w:r>
    </w:p>
    <w:p w14:paraId="4572A26E" w14:textId="77777777" w:rsidR="00667E20" w:rsidRDefault="00667E20" w:rsidP="00667E20"/>
    <w:tbl>
      <w:tblPr>
        <w:tblStyle w:val="TabellemithellemGitternetz"/>
        <w:tblW w:w="0" w:type="auto"/>
        <w:tblLook w:val="04A0" w:firstRow="1" w:lastRow="0" w:firstColumn="1" w:lastColumn="0" w:noHBand="0" w:noVBand="1"/>
      </w:tblPr>
      <w:tblGrid>
        <w:gridCol w:w="2384"/>
        <w:gridCol w:w="2384"/>
      </w:tblGrid>
      <w:tr w:rsidR="00667E20" w14:paraId="52F9407F" w14:textId="77777777" w:rsidTr="00763162">
        <w:trPr>
          <w:trHeight w:val="276"/>
        </w:trPr>
        <w:tc>
          <w:tcPr>
            <w:tcW w:w="2384" w:type="dxa"/>
            <w:shd w:val="clear" w:color="auto" w:fill="A6A6A6" w:themeFill="background1" w:themeFillShade="A6"/>
          </w:tcPr>
          <w:p w14:paraId="59CE21A3" w14:textId="77777777" w:rsidR="00667E20" w:rsidRPr="00667E20" w:rsidRDefault="00667E20" w:rsidP="00763162">
            <w:pPr>
              <w:rPr>
                <w:b/>
                <w:bCs/>
              </w:rPr>
            </w:pPr>
            <w:r w:rsidRPr="00667E20">
              <w:rPr>
                <w:b/>
                <w:bCs/>
              </w:rPr>
              <w:t>Kosten</w:t>
            </w:r>
          </w:p>
        </w:tc>
        <w:tc>
          <w:tcPr>
            <w:tcW w:w="2384" w:type="dxa"/>
            <w:shd w:val="clear" w:color="auto" w:fill="D9D9D9" w:themeFill="background1" w:themeFillShade="D9"/>
          </w:tcPr>
          <w:p w14:paraId="53ED5596" w14:textId="77777777" w:rsidR="00667E20" w:rsidRDefault="00667E20" w:rsidP="00763162">
            <w:r>
              <w:t>88.715,00€</w:t>
            </w:r>
          </w:p>
        </w:tc>
      </w:tr>
      <w:tr w:rsidR="00667E20" w14:paraId="032F5C7A" w14:textId="77777777" w:rsidTr="00763162">
        <w:trPr>
          <w:trHeight w:val="276"/>
        </w:trPr>
        <w:tc>
          <w:tcPr>
            <w:tcW w:w="2384" w:type="dxa"/>
            <w:shd w:val="clear" w:color="auto" w:fill="A6A6A6" w:themeFill="background1" w:themeFillShade="A6"/>
          </w:tcPr>
          <w:p w14:paraId="3F2C1C48" w14:textId="77777777" w:rsidR="00667E20" w:rsidRPr="00667E20" w:rsidRDefault="00667E20" w:rsidP="00763162">
            <w:pPr>
              <w:rPr>
                <w:b/>
                <w:bCs/>
              </w:rPr>
            </w:pPr>
            <w:r w:rsidRPr="00667E20">
              <w:rPr>
                <w:b/>
                <w:bCs/>
              </w:rPr>
              <w:t>Gewinn (30%)</w:t>
            </w:r>
          </w:p>
        </w:tc>
        <w:tc>
          <w:tcPr>
            <w:tcW w:w="2384" w:type="dxa"/>
            <w:shd w:val="clear" w:color="auto" w:fill="D9D9D9" w:themeFill="background1" w:themeFillShade="D9"/>
          </w:tcPr>
          <w:p w14:paraId="1A45CF53" w14:textId="77777777" w:rsidR="00667E20" w:rsidRDefault="00667E20" w:rsidP="00763162">
            <w:r>
              <w:t>26.614,50€</w:t>
            </w:r>
          </w:p>
        </w:tc>
      </w:tr>
      <w:tr w:rsidR="00667E20" w14:paraId="55BB3B90" w14:textId="77777777" w:rsidTr="00763162">
        <w:trPr>
          <w:trHeight w:val="276"/>
        </w:trPr>
        <w:tc>
          <w:tcPr>
            <w:tcW w:w="2384" w:type="dxa"/>
            <w:shd w:val="clear" w:color="auto" w:fill="A6A6A6" w:themeFill="background1" w:themeFillShade="A6"/>
          </w:tcPr>
          <w:p w14:paraId="4AFB6613" w14:textId="77777777" w:rsidR="00667E20" w:rsidRPr="00667E20" w:rsidRDefault="00667E20" w:rsidP="00763162">
            <w:pPr>
              <w:rPr>
                <w:b/>
                <w:bCs/>
              </w:rPr>
            </w:pPr>
            <w:r w:rsidRPr="00667E20">
              <w:rPr>
                <w:b/>
                <w:bCs/>
              </w:rPr>
              <w:t>Angebot:</w:t>
            </w:r>
          </w:p>
        </w:tc>
        <w:tc>
          <w:tcPr>
            <w:tcW w:w="2384" w:type="dxa"/>
            <w:shd w:val="clear" w:color="auto" w:fill="D9D9D9" w:themeFill="background1" w:themeFillShade="D9"/>
          </w:tcPr>
          <w:p w14:paraId="2987B1C2" w14:textId="77777777" w:rsidR="00667E20" w:rsidRDefault="00667E20" w:rsidP="00763162">
            <w:r>
              <w:t>115.329,50€</w:t>
            </w:r>
          </w:p>
        </w:tc>
      </w:tr>
    </w:tbl>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179F97" w14:textId="77777777" w:rsidR="00D63AF3" w:rsidRDefault="00D63AF3">
      <w:r>
        <w:separator/>
      </w:r>
    </w:p>
  </w:endnote>
  <w:endnote w:type="continuationSeparator" w:id="0">
    <w:p w14:paraId="5AB18E64" w14:textId="77777777" w:rsidR="00D63AF3" w:rsidRDefault="00D63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5105C0" w:rsidRDefault="005105C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7620D474" w:rsidR="005105C0" w:rsidRDefault="005105C0">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7E7C79">
      <w:rPr>
        <w:noProof/>
        <w:sz w:val="16"/>
      </w:rPr>
      <w:t>06.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5105C0" w:rsidRDefault="005105C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B5D96" w14:textId="77777777" w:rsidR="00D63AF3" w:rsidRDefault="00D63AF3">
      <w:r>
        <w:separator/>
      </w:r>
    </w:p>
  </w:footnote>
  <w:footnote w:type="continuationSeparator" w:id="0">
    <w:p w14:paraId="4460519A" w14:textId="77777777" w:rsidR="00D63AF3" w:rsidRDefault="00D63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5105C0" w:rsidRDefault="005105C0">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5105C0" w:rsidRDefault="005105C0">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5105C0" w:rsidRDefault="005105C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3"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5"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6"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1"/>
  </w:num>
  <w:num w:numId="2">
    <w:abstractNumId w:val="8"/>
  </w:num>
  <w:num w:numId="3">
    <w:abstractNumId w:val="4"/>
  </w:num>
  <w:num w:numId="4">
    <w:abstractNumId w:val="0"/>
  </w:num>
  <w:num w:numId="5">
    <w:abstractNumId w:val="30"/>
  </w:num>
  <w:num w:numId="6">
    <w:abstractNumId w:val="4"/>
  </w:num>
  <w:num w:numId="7">
    <w:abstractNumId w:val="18"/>
  </w:num>
  <w:num w:numId="8">
    <w:abstractNumId w:val="9"/>
  </w:num>
  <w:num w:numId="9">
    <w:abstractNumId w:val="22"/>
  </w:num>
  <w:num w:numId="10">
    <w:abstractNumId w:val="26"/>
  </w:num>
  <w:num w:numId="11">
    <w:abstractNumId w:val="28"/>
  </w:num>
  <w:num w:numId="12">
    <w:abstractNumId w:val="22"/>
  </w:num>
  <w:num w:numId="13">
    <w:abstractNumId w:val="17"/>
  </w:num>
  <w:num w:numId="14">
    <w:abstractNumId w:val="6"/>
  </w:num>
  <w:num w:numId="15">
    <w:abstractNumId w:val="2"/>
  </w:num>
  <w:num w:numId="16">
    <w:abstractNumId w:val="7"/>
  </w:num>
  <w:num w:numId="17">
    <w:abstractNumId w:val="21"/>
  </w:num>
  <w:num w:numId="18">
    <w:abstractNumId w:val="3"/>
  </w:num>
  <w:num w:numId="19">
    <w:abstractNumId w:val="1"/>
  </w:num>
  <w:num w:numId="20">
    <w:abstractNumId w:val="23"/>
  </w:num>
  <w:num w:numId="21">
    <w:abstractNumId w:val="25"/>
  </w:num>
  <w:num w:numId="22">
    <w:abstractNumId w:val="5"/>
  </w:num>
  <w:num w:numId="23">
    <w:abstractNumId w:val="13"/>
  </w:num>
  <w:num w:numId="24">
    <w:abstractNumId w:val="12"/>
  </w:num>
  <w:num w:numId="25">
    <w:abstractNumId w:val="10"/>
  </w:num>
  <w:num w:numId="26">
    <w:abstractNumId w:val="27"/>
  </w:num>
  <w:num w:numId="27">
    <w:abstractNumId w:val="24"/>
  </w:num>
  <w:num w:numId="28">
    <w:abstractNumId w:val="11"/>
  </w:num>
  <w:num w:numId="29">
    <w:abstractNumId w:val="29"/>
  </w:num>
  <w:num w:numId="30">
    <w:abstractNumId w:val="19"/>
  </w:num>
  <w:num w:numId="31">
    <w:abstractNumId w:val="20"/>
  </w:num>
  <w:num w:numId="32">
    <w:abstractNumId w:val="15"/>
  </w:num>
  <w:num w:numId="33">
    <w:abstractNumId w:val="14"/>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gUAh7t3WywAAAA="/>
  </w:docVars>
  <w:rsids>
    <w:rsidRoot w:val="00741FEB"/>
    <w:rsid w:val="00050AF2"/>
    <w:rsid w:val="00063018"/>
    <w:rsid w:val="00085C1E"/>
    <w:rsid w:val="000D6633"/>
    <w:rsid w:val="00115C00"/>
    <w:rsid w:val="00156131"/>
    <w:rsid w:val="00172C94"/>
    <w:rsid w:val="001763A8"/>
    <w:rsid w:val="00182868"/>
    <w:rsid w:val="00195932"/>
    <w:rsid w:val="001A64DB"/>
    <w:rsid w:val="001D2CB6"/>
    <w:rsid w:val="001F2D1E"/>
    <w:rsid w:val="001F68DD"/>
    <w:rsid w:val="002379AB"/>
    <w:rsid w:val="00254B68"/>
    <w:rsid w:val="00280BC6"/>
    <w:rsid w:val="0028501B"/>
    <w:rsid w:val="002C2ADF"/>
    <w:rsid w:val="002E60D9"/>
    <w:rsid w:val="002F46B4"/>
    <w:rsid w:val="00312F5B"/>
    <w:rsid w:val="0033107F"/>
    <w:rsid w:val="00362D21"/>
    <w:rsid w:val="00364701"/>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755E"/>
    <w:rsid w:val="00592E4A"/>
    <w:rsid w:val="005A78CE"/>
    <w:rsid w:val="005B0CD5"/>
    <w:rsid w:val="00630C19"/>
    <w:rsid w:val="00660030"/>
    <w:rsid w:val="006666E4"/>
    <w:rsid w:val="006668C3"/>
    <w:rsid w:val="00667E20"/>
    <w:rsid w:val="00671FDF"/>
    <w:rsid w:val="006C7B1F"/>
    <w:rsid w:val="00722B8F"/>
    <w:rsid w:val="00734C26"/>
    <w:rsid w:val="0074089D"/>
    <w:rsid w:val="00741FEB"/>
    <w:rsid w:val="00763162"/>
    <w:rsid w:val="00777002"/>
    <w:rsid w:val="007A7695"/>
    <w:rsid w:val="007C33A4"/>
    <w:rsid w:val="007E7C79"/>
    <w:rsid w:val="00824277"/>
    <w:rsid w:val="008A2B60"/>
    <w:rsid w:val="008A2D8D"/>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E0CF7"/>
    <w:rsid w:val="00AE79E7"/>
    <w:rsid w:val="00B04A19"/>
    <w:rsid w:val="00B07668"/>
    <w:rsid w:val="00B178BB"/>
    <w:rsid w:val="00B22777"/>
    <w:rsid w:val="00B450E7"/>
    <w:rsid w:val="00B67B93"/>
    <w:rsid w:val="00B83837"/>
    <w:rsid w:val="00B93CCE"/>
    <w:rsid w:val="00BB1C33"/>
    <w:rsid w:val="00BD2D8C"/>
    <w:rsid w:val="00BD7BC3"/>
    <w:rsid w:val="00BF3F7C"/>
    <w:rsid w:val="00BF6E15"/>
    <w:rsid w:val="00C644A1"/>
    <w:rsid w:val="00CB1537"/>
    <w:rsid w:val="00CC7B38"/>
    <w:rsid w:val="00CD4290"/>
    <w:rsid w:val="00D053C4"/>
    <w:rsid w:val="00D074B8"/>
    <w:rsid w:val="00D63AF3"/>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09</Words>
  <Characters>8251</Characters>
  <Application>Microsoft Office Word</Application>
  <DocSecurity>0</DocSecurity>
  <Lines>68</Lines>
  <Paragraphs>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9541</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2</cp:revision>
  <cp:lastPrinted>2020-11-01T14:48:00Z</cp:lastPrinted>
  <dcterms:created xsi:type="dcterms:W3CDTF">2020-11-06T07:38:00Z</dcterms:created>
  <dcterms:modified xsi:type="dcterms:W3CDTF">2020-11-06T07:38: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